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7B57F2F" w:rsidR="00452228" w:rsidRDefault="00452228" w:rsidP="00A713BA">
      <w:pPr>
        <w:spacing w:after="0"/>
        <w:contextualSpacing/>
        <w:rPr>
          <w:b/>
          <w:bCs/>
        </w:rPr>
      </w:pPr>
      <w:r>
        <w:rPr>
          <w:b/>
          <w:bCs/>
        </w:rPr>
        <w:t xml:space="preserve">Template Lembar Kerja </w:t>
      </w:r>
      <w:proofErr w:type="gramStart"/>
      <w:r w:rsidR="00C939D3">
        <w:rPr>
          <w:b/>
          <w:bCs/>
        </w:rPr>
        <w:t>Individu</w:t>
      </w:r>
      <w:r>
        <w:rPr>
          <w:b/>
          <w:bCs/>
        </w:rPr>
        <w:t xml:space="preserve"> </w:t>
      </w:r>
      <w:r w:rsidR="00E456CE">
        <w:rPr>
          <w:b/>
          <w:bCs/>
        </w:rPr>
        <w:t xml:space="preserve"> dan</w:t>
      </w:r>
      <w:proofErr w:type="gramEnd"/>
      <w:r w:rsidR="00E456CE">
        <w:rPr>
          <w:b/>
          <w:bCs/>
        </w:rPr>
        <w:t xml:space="preserve"> Kelompok</w:t>
      </w:r>
    </w:p>
    <w:tbl>
      <w:tblPr>
        <w:tblStyle w:val="TableGrid"/>
        <w:tblW w:w="0" w:type="auto"/>
        <w:tblLook w:val="04A0" w:firstRow="1" w:lastRow="0" w:firstColumn="1" w:lastColumn="0" w:noHBand="0" w:noVBand="1"/>
      </w:tblPr>
      <w:tblGrid>
        <w:gridCol w:w="3131"/>
        <w:gridCol w:w="3166"/>
        <w:gridCol w:w="2945"/>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10EE752A" w14:textId="27118355" w:rsidR="00452228" w:rsidRDefault="002B3FBC" w:rsidP="00A713BA">
            <w:pPr>
              <w:contextualSpacing/>
              <w:rPr>
                <w:b/>
                <w:bCs/>
              </w:rPr>
            </w:pPr>
            <w:r>
              <w:rPr>
                <w:b/>
                <w:bCs/>
              </w:rPr>
              <w:t>Dira Bulan Dari</w:t>
            </w:r>
          </w:p>
          <w:p w14:paraId="1F4C24FD" w14:textId="7B92A400" w:rsidR="002B3FBC" w:rsidRDefault="002B3FBC" w:rsidP="00A713BA">
            <w:pPr>
              <w:contextualSpacing/>
              <w:rPr>
                <w:b/>
                <w:bCs/>
              </w:rPr>
            </w:pPr>
            <w:r>
              <w:rPr>
                <w:b/>
                <w:bCs/>
              </w:rPr>
              <w:t>G1F024015</w:t>
            </w:r>
          </w:p>
        </w:tc>
        <w:tc>
          <w:tcPr>
            <w:tcW w:w="3005" w:type="dxa"/>
          </w:tcPr>
          <w:p w14:paraId="4733C28B" w14:textId="59A4150B" w:rsidR="00452228" w:rsidRDefault="002B3FBC" w:rsidP="00A713BA">
            <w:pPr>
              <w:spacing w:line="480" w:lineRule="auto"/>
              <w:contextualSpacing/>
              <w:rPr>
                <w:b/>
                <w:bCs/>
              </w:rPr>
            </w:pPr>
            <w:r>
              <w:rPr>
                <w:b/>
                <w:bCs/>
              </w:rPr>
              <w:t>Pengenalan java dan tipe data</w:t>
            </w:r>
          </w:p>
        </w:tc>
        <w:tc>
          <w:tcPr>
            <w:tcW w:w="3006" w:type="dxa"/>
          </w:tcPr>
          <w:p w14:paraId="27BB3706" w14:textId="224F0DAD" w:rsidR="00452228" w:rsidRDefault="001E2758" w:rsidP="00A713BA">
            <w:pPr>
              <w:contextualSpacing/>
              <w:rPr>
                <w:b/>
                <w:bCs/>
              </w:rPr>
            </w:pPr>
            <w:r>
              <w:rPr>
                <w:b/>
                <w:bCs/>
              </w:rPr>
              <w:t>26</w:t>
            </w:r>
            <w:bookmarkStart w:id="0" w:name="_GoBack"/>
            <w:bookmarkEnd w:id="0"/>
            <w:r w:rsidR="002B3FBC">
              <w:rPr>
                <w:b/>
                <w:bCs/>
              </w:rPr>
              <w:t xml:space="preserve"> Agustus 2024</w:t>
            </w:r>
          </w:p>
        </w:tc>
      </w:tr>
      <w:tr w:rsidR="00452228" w14:paraId="5670F6EB" w14:textId="77777777" w:rsidTr="00FA302F">
        <w:tc>
          <w:tcPr>
            <w:tcW w:w="9016" w:type="dxa"/>
            <w:gridSpan w:val="3"/>
          </w:tcPr>
          <w:p w14:paraId="45FEAE49" w14:textId="3A43F5B5" w:rsidR="00452228" w:rsidRDefault="00C24C5E" w:rsidP="00A713BA">
            <w:pPr>
              <w:contextualSpacing/>
              <w:rPr>
                <w:b/>
                <w:bCs/>
              </w:rPr>
            </w:pPr>
            <w:r>
              <w:rPr>
                <w:b/>
                <w:bCs/>
              </w:rPr>
              <w:t>[</w:t>
            </w:r>
            <w:r w:rsidR="0019373C">
              <w:rPr>
                <w:b/>
                <w:bCs/>
              </w:rPr>
              <w:t>1</w:t>
            </w:r>
            <w:r w:rsidR="00C04942">
              <w:rPr>
                <w:b/>
                <w:bCs/>
              </w:rPr>
              <w:t>] Identifikasi Masalah</w:t>
            </w:r>
            <w:r w:rsidR="00452228">
              <w:rPr>
                <w:b/>
                <w:bCs/>
              </w:rPr>
              <w:t>:</w:t>
            </w:r>
          </w:p>
        </w:tc>
      </w:tr>
      <w:tr w:rsidR="00452228" w14:paraId="40109D77" w14:textId="77777777" w:rsidTr="00FA302F">
        <w:tc>
          <w:tcPr>
            <w:tcW w:w="9016" w:type="dxa"/>
            <w:gridSpan w:val="3"/>
          </w:tcPr>
          <w:p w14:paraId="46BD6B64" w14:textId="137BFB49" w:rsidR="00452228" w:rsidRDefault="00C04942" w:rsidP="00F40ED2">
            <w:pPr>
              <w:pStyle w:val="ListParagraph"/>
              <w:numPr>
                <w:ilvl w:val="0"/>
                <w:numId w:val="2"/>
              </w:numPr>
              <w:spacing w:after="0" w:line="240" w:lineRule="auto"/>
            </w:pPr>
            <w:r>
              <w:t xml:space="preserve">Uraikan </w:t>
            </w:r>
            <w:r w:rsidR="00452228">
              <w:t xml:space="preserve">permasalahan </w:t>
            </w:r>
            <w:r w:rsidR="00510A7F">
              <w:t xml:space="preserve">dan </w:t>
            </w:r>
            <w:r w:rsidR="00452228">
              <w:t>variabel</w:t>
            </w:r>
          </w:p>
          <w:p w14:paraId="72663901" w14:textId="0025CC83" w:rsidR="003300ED" w:rsidRDefault="002B3FBC" w:rsidP="00F40ED2">
            <w:pPr>
              <w:pStyle w:val="ListParagraph"/>
              <w:numPr>
                <w:ilvl w:val="1"/>
                <w:numId w:val="5"/>
              </w:numPr>
              <w:spacing w:after="0" w:line="240" w:lineRule="auto"/>
            </w:pPr>
            <w:r>
              <w:t>Evaluasi penyebab kesalahan terjadi dan perbaiki agar program dapat berjalan!</w:t>
            </w:r>
          </w:p>
          <w:p w14:paraId="14735657" w14:textId="1BB7CB78" w:rsidR="00F400BF" w:rsidRDefault="002B3FBC" w:rsidP="005219CD">
            <w:pPr>
              <w:pStyle w:val="ListParagraph"/>
              <w:spacing w:after="0" w:line="240" w:lineRule="auto"/>
              <w:ind w:left="1095"/>
            </w:pPr>
            <w:r>
              <w:t xml:space="preserve">Pada soal masih ada </w:t>
            </w:r>
            <w:r w:rsidR="00F400BF">
              <w:t>pesan kesalahan yaitu kurangnya titik koma diakhir (;), salahnya penempatan  tanda kurung kurawal (}),</w:t>
            </w:r>
            <w:r w:rsidR="005219CD">
              <w:t xml:space="preserve">dan </w:t>
            </w:r>
            <w:r w:rsidR="00F400BF">
              <w:t xml:space="preserve"> kurangnya tanda petik (“</w:t>
            </w:r>
            <w:r w:rsidR="005219CD">
              <w:t>)</w:t>
            </w:r>
          </w:p>
          <w:p w14:paraId="75058345" w14:textId="6F89F59C" w:rsidR="005219CD" w:rsidRDefault="005219CD" w:rsidP="005219CD">
            <w:pPr>
              <w:pStyle w:val="ListParagraph"/>
              <w:spacing w:after="0" w:line="240" w:lineRule="auto"/>
              <w:ind w:left="1095"/>
            </w:pPr>
            <w:r>
              <w:t>Atau</w:t>
            </w:r>
          </w:p>
          <w:p w14:paraId="1AA05224" w14:textId="535E71C6" w:rsidR="005219CD" w:rsidRDefault="005219CD" w:rsidP="005219CD">
            <w:pPr>
              <w:pStyle w:val="ListParagraph"/>
              <w:spacing w:after="0" w:line="240" w:lineRule="auto"/>
              <w:ind w:left="1095"/>
            </w:pPr>
            <w:r>
              <w:t>Diketahui dari soal: Variabel kelas atau variabel statis dengan menggunakan keyword ‘static’. Dan variabelnya sama dari semua objek kelas yang ada.</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7A006D18" w:rsidR="00E456CE" w:rsidRDefault="00C24C5E" w:rsidP="00E456CE">
            <w:pPr>
              <w:contextualSpacing/>
              <w:rPr>
                <w:b/>
                <w:bCs/>
              </w:rPr>
            </w:pPr>
            <w:r>
              <w:rPr>
                <w:b/>
                <w:bCs/>
              </w:rPr>
              <w:t>[</w:t>
            </w:r>
            <w:r w:rsidR="0019373C">
              <w:rPr>
                <w:b/>
                <w:bCs/>
              </w:rPr>
              <w:t>1</w:t>
            </w:r>
            <w:r w:rsidR="00E456CE">
              <w:rPr>
                <w:b/>
                <w:bCs/>
              </w:rPr>
              <w:t>] Analisis dan Argumentasi</w:t>
            </w:r>
          </w:p>
        </w:tc>
      </w:tr>
      <w:tr w:rsidR="00E456CE" w14:paraId="245979B3" w14:textId="77777777" w:rsidTr="00FA302F">
        <w:tc>
          <w:tcPr>
            <w:tcW w:w="9016" w:type="dxa"/>
            <w:gridSpan w:val="3"/>
          </w:tcPr>
          <w:p w14:paraId="26ED4F3C" w14:textId="790588FD" w:rsidR="002A18FD" w:rsidRDefault="0033397C" w:rsidP="00F40ED2">
            <w:pPr>
              <w:pStyle w:val="ListParagraph"/>
              <w:numPr>
                <w:ilvl w:val="0"/>
                <w:numId w:val="1"/>
              </w:numPr>
              <w:spacing w:after="0" w:line="240" w:lineRule="auto"/>
            </w:pPr>
            <w:r>
              <w:t xml:space="preserve">Saya mengusulkan permasalahan ini dapat diatasi dengan </w:t>
            </w:r>
            <w:proofErr w:type="gramStart"/>
            <w:r>
              <w:t>cara</w:t>
            </w:r>
            <w:proofErr w:type="gramEnd"/>
            <w:r>
              <w:t xml:space="preserve"> menggunakan alat bantu yang dapat memeriksa nilai dari variabel tersebut dan untuk menemukan letak bug seperti Eclipse. Menggunakan cetak pesan debut dengan ‘System.out.println’. Be</w:t>
            </w:r>
            <w:r w:rsidR="002A18FD">
              <w:t xml:space="preserve">rtanya di forum </w:t>
            </w:r>
            <w:proofErr w:type="gramStart"/>
            <w:r w:rsidR="002A18FD">
              <w:t>atau  kepada</w:t>
            </w:r>
            <w:proofErr w:type="gramEnd"/>
            <w:r w:rsidR="002A18FD">
              <w:t xml:space="preserve"> orang yang paham dan mengerti.</w:t>
            </w:r>
          </w:p>
          <w:p w14:paraId="011DFE71" w14:textId="64653ABC" w:rsidR="00E456CE" w:rsidRDefault="0033397C" w:rsidP="00F40ED2">
            <w:pPr>
              <w:pStyle w:val="ListParagraph"/>
              <w:numPr>
                <w:ilvl w:val="0"/>
                <w:numId w:val="1"/>
              </w:numPr>
              <w:spacing w:after="0" w:line="240" w:lineRule="auto"/>
            </w:pPr>
            <w:r>
              <w:t>Alasan solusi ini karena berdasarkan pengalaman</w:t>
            </w:r>
            <w:r w:rsidR="002A18FD">
              <w:t xml:space="preserve"> saya</w:t>
            </w:r>
            <w:r>
              <w:t xml:space="preserve"> pada saat mengerjakan tugas dan mempermudah </w:t>
            </w:r>
            <w:r w:rsidR="0019373C">
              <w:t xml:space="preserve">dalam </w:t>
            </w:r>
            <w:r>
              <w:t>pengerjaannya</w:t>
            </w:r>
            <w:r w:rsidR="0019373C">
              <w:t>.</w:t>
            </w:r>
          </w:p>
          <w:p w14:paraId="75892551" w14:textId="77777777" w:rsidR="00E456CE" w:rsidRDefault="0019373C" w:rsidP="00F40ED2">
            <w:pPr>
              <w:pStyle w:val="ListParagraph"/>
              <w:numPr>
                <w:ilvl w:val="0"/>
                <w:numId w:val="1"/>
              </w:numPr>
              <w:spacing w:after="0" w:line="240" w:lineRule="auto"/>
            </w:pPr>
            <w:r>
              <w:t>Perbaikan kode program dengan menggunakan program Hello World.</w:t>
            </w:r>
          </w:p>
          <w:p w14:paraId="1C16737E" w14:textId="43036D69" w:rsidR="0019373C" w:rsidRPr="0019373C" w:rsidRDefault="0019373C" w:rsidP="0019373C">
            <w:pPr>
              <w:pStyle w:val="ListParagraph"/>
              <w:spacing w:after="0" w:line="240" w:lineRule="auto"/>
            </w:pPr>
          </w:p>
        </w:tc>
      </w:tr>
      <w:tr w:rsidR="00E456CE" w14:paraId="634AD5FA" w14:textId="77777777" w:rsidTr="00FA302F">
        <w:tc>
          <w:tcPr>
            <w:tcW w:w="9016" w:type="dxa"/>
            <w:gridSpan w:val="3"/>
          </w:tcPr>
          <w:p w14:paraId="35ADB022" w14:textId="67634FC6" w:rsidR="00E456CE" w:rsidRDefault="00C24C5E" w:rsidP="00E456CE">
            <w:pPr>
              <w:contextualSpacing/>
            </w:pPr>
            <w:r>
              <w:rPr>
                <w:b/>
                <w:bCs/>
              </w:rPr>
              <w:t>[</w:t>
            </w:r>
            <w:r w:rsidR="0019373C">
              <w:rPr>
                <w:b/>
                <w:bCs/>
              </w:rPr>
              <w:t xml:space="preserve"> 1</w:t>
            </w:r>
            <w:r w:rsidR="00E456CE">
              <w:rPr>
                <w:b/>
                <w:bCs/>
              </w:rPr>
              <w:t>] Penyusunan Algoritma dan Kode Program</w:t>
            </w:r>
          </w:p>
        </w:tc>
      </w:tr>
      <w:tr w:rsidR="00E456CE" w14:paraId="0283B28E" w14:textId="77777777" w:rsidTr="00FA302F">
        <w:tc>
          <w:tcPr>
            <w:tcW w:w="9016" w:type="dxa"/>
            <w:gridSpan w:val="3"/>
          </w:tcPr>
          <w:p w14:paraId="44186B4B" w14:textId="296A1E39" w:rsidR="00E456CE" w:rsidRDefault="0019373C" w:rsidP="00F40ED2">
            <w:pPr>
              <w:pStyle w:val="ListParagraph"/>
              <w:numPr>
                <w:ilvl w:val="0"/>
                <w:numId w:val="3"/>
              </w:numPr>
              <w:spacing w:after="0" w:line="240" w:lineRule="auto"/>
            </w:pPr>
            <w:r>
              <w:t>Algoritma</w:t>
            </w:r>
          </w:p>
          <w:p w14:paraId="601EF3EF" w14:textId="295A87D4" w:rsidR="00E456CE" w:rsidRDefault="0019373C" w:rsidP="0019373C">
            <w:pPr>
              <w:pStyle w:val="ListParagraph"/>
              <w:spacing w:after="0" w:line="240" w:lineRule="auto"/>
            </w:pPr>
            <w:r>
              <w:t>Algoritma adalah langkah-langkah penyelesaian masalah</w:t>
            </w:r>
            <w:r w:rsidR="00E456CE">
              <w:t xml:space="preserve">  </w:t>
            </w:r>
          </w:p>
          <w:p w14:paraId="10246F13" w14:textId="5D6179BC" w:rsidR="00750612" w:rsidRDefault="0019373C" w:rsidP="00F40ED2">
            <w:pPr>
              <w:pStyle w:val="ListParagraph"/>
              <w:numPr>
                <w:ilvl w:val="0"/>
                <w:numId w:val="4"/>
              </w:numPr>
              <w:spacing w:after="0" w:line="240" w:lineRule="auto"/>
              <w:ind w:left="1169"/>
            </w:pPr>
            <w:r>
              <w:t>Mulai</w:t>
            </w:r>
          </w:p>
          <w:p w14:paraId="289B2CA9" w14:textId="1B881178" w:rsidR="00750612" w:rsidRDefault="0034253F" w:rsidP="00F40ED2">
            <w:pPr>
              <w:pStyle w:val="ListParagraph"/>
              <w:numPr>
                <w:ilvl w:val="0"/>
                <w:numId w:val="4"/>
              </w:numPr>
              <w:spacing w:after="0" w:line="240" w:lineRule="auto"/>
              <w:ind w:left="1169"/>
            </w:pPr>
            <w:r>
              <w:t xml:space="preserve">Buat kelas </w:t>
            </w:r>
            <w:r w:rsidR="00CC2B05">
              <w:t xml:space="preserve"> dengan nama ‘Ha</w:t>
            </w:r>
            <w:r w:rsidR="00750612">
              <w:t>lo Mahasiswa UNIB’</w:t>
            </w:r>
          </w:p>
          <w:p w14:paraId="543C65AC" w14:textId="407E711C" w:rsidR="00750612" w:rsidRDefault="0034253F" w:rsidP="00F40ED2">
            <w:pPr>
              <w:pStyle w:val="ListParagraph"/>
              <w:numPr>
                <w:ilvl w:val="0"/>
                <w:numId w:val="4"/>
              </w:numPr>
              <w:spacing w:after="0" w:line="240" w:lineRule="auto"/>
              <w:ind w:left="1169"/>
            </w:pPr>
            <w:r>
              <w:t>Buat metode ‘main’ dengan parameter  ‘public static void main (</w:t>
            </w:r>
            <w:r w:rsidR="005B61A6">
              <w:t>String[]args)</w:t>
            </w:r>
          </w:p>
          <w:p w14:paraId="483F95F0" w14:textId="72122D72" w:rsidR="00750612" w:rsidRDefault="00CC2B05" w:rsidP="00F40ED2">
            <w:pPr>
              <w:pStyle w:val="ListParagraph"/>
              <w:numPr>
                <w:ilvl w:val="0"/>
                <w:numId w:val="4"/>
              </w:numPr>
              <w:spacing w:after="0" w:line="240" w:lineRule="auto"/>
              <w:ind w:left="1169"/>
            </w:pPr>
            <w:r>
              <w:t>Cetak string ‘System.out.println(“Halo Mahasiswa UNIB”)</w:t>
            </w:r>
          </w:p>
          <w:p w14:paraId="3473B522" w14:textId="0B2E40C5" w:rsidR="00485F3B" w:rsidRDefault="00464FE3" w:rsidP="00F40ED2">
            <w:pPr>
              <w:pStyle w:val="ListParagraph"/>
              <w:numPr>
                <w:ilvl w:val="0"/>
                <w:numId w:val="4"/>
              </w:numPr>
              <w:spacing w:after="0" w:line="240" w:lineRule="auto"/>
              <w:ind w:left="1169"/>
            </w:pPr>
            <w:r>
              <w:t>Tambahkan baris yang diisi</w:t>
            </w:r>
            <w:r w:rsidR="00CC2B05">
              <w:t xml:space="preserve"> dengan “nama”; “alamat”; </w:t>
            </w:r>
            <w:r>
              <w:t>hingga “jenis kelamin”</w:t>
            </w:r>
          </w:p>
          <w:p w14:paraId="49FFA331" w14:textId="09DF3170" w:rsidR="00485F3B" w:rsidRDefault="00485F3B" w:rsidP="00F40ED2">
            <w:pPr>
              <w:pStyle w:val="ListParagraph"/>
              <w:numPr>
                <w:ilvl w:val="0"/>
                <w:numId w:val="4"/>
              </w:numPr>
              <w:spacing w:after="0" w:line="240" w:lineRule="auto"/>
              <w:ind w:left="1169"/>
            </w:pPr>
            <w:r>
              <w:t>Dan ditutup dengan dua kurung kurawa</w:t>
            </w:r>
            <w:r w:rsidR="00301023">
              <w:t>l</w:t>
            </w:r>
            <w:r w:rsidR="00464FE3">
              <w:t xml:space="preserve"> (})</w:t>
            </w:r>
          </w:p>
          <w:p w14:paraId="6E1EEF6D" w14:textId="242E9313" w:rsidR="00485F3B" w:rsidRDefault="00464FE3" w:rsidP="00F40ED2">
            <w:pPr>
              <w:pStyle w:val="ListParagraph"/>
              <w:numPr>
                <w:ilvl w:val="0"/>
                <w:numId w:val="4"/>
              </w:numPr>
              <w:spacing w:after="0" w:line="240" w:lineRule="auto"/>
              <w:ind w:left="1169"/>
            </w:pPr>
            <w:r>
              <w:t>Akhiri program</w:t>
            </w:r>
          </w:p>
          <w:p w14:paraId="3794CA03" w14:textId="77777777" w:rsidR="00485F3B" w:rsidRDefault="00485F3B" w:rsidP="00485F3B"/>
          <w:p w14:paraId="244DA415" w14:textId="3D49005F" w:rsidR="00485F3B" w:rsidRDefault="00485F3B" w:rsidP="00F40ED2">
            <w:pPr>
              <w:pStyle w:val="ListParagraph"/>
              <w:numPr>
                <w:ilvl w:val="0"/>
                <w:numId w:val="3"/>
              </w:numPr>
              <w:spacing w:after="0" w:line="240" w:lineRule="auto"/>
            </w:pPr>
            <w:r>
              <w:t>Kode program dan luaran</w:t>
            </w:r>
          </w:p>
          <w:p w14:paraId="582FC2E5" w14:textId="77777777" w:rsidR="00E456CE" w:rsidRDefault="00E81E2F" w:rsidP="00E74DF1">
            <w:pPr>
              <w:rPr>
                <w:noProof/>
                <w:lang w:val="en-US"/>
              </w:rPr>
            </w:pPr>
            <w:r>
              <w:rPr>
                <w:noProof/>
                <w:lang w:val="en-US"/>
              </w:rPr>
              <w:t xml:space="preserve">          </w:t>
            </w:r>
            <w:r w:rsidR="00E74DF1">
              <w:rPr>
                <w:noProof/>
                <w:lang w:val="en-US"/>
              </w:rPr>
              <w:lastRenderedPageBreak/>
              <w:drawing>
                <wp:inline distT="0" distB="0" distL="0" distR="0" wp14:anchorId="6E558CEC" wp14:editId="1BB55DC4">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3B54AC73" w14:textId="77777777" w:rsidR="002A18FD" w:rsidRDefault="002A18FD" w:rsidP="00E74DF1">
            <w:pPr>
              <w:rPr>
                <w:noProof/>
                <w:lang w:val="en-US"/>
              </w:rPr>
            </w:pPr>
          </w:p>
          <w:p w14:paraId="29DF0E73" w14:textId="733848C4" w:rsidR="002A18FD" w:rsidRDefault="002A18FD" w:rsidP="00E74DF1">
            <w:pPr>
              <w:rPr>
                <w:noProof/>
                <w:lang w:val="en-US"/>
              </w:rPr>
            </w:pPr>
            <w:r>
              <w:rPr>
                <w:noProof/>
                <w:lang w:val="en-US"/>
              </w:rPr>
              <w:t>Tuliskan penjelasan dari kode program yang dibuat, apakah kode dan luaran sudah benar?</w:t>
            </w:r>
          </w:p>
          <w:p w14:paraId="6D3707EF" w14:textId="77777777" w:rsidR="002A18FD" w:rsidRDefault="002A18FD" w:rsidP="00E74DF1">
            <w:pPr>
              <w:rPr>
                <w:noProof/>
                <w:lang w:val="en-US"/>
              </w:rPr>
            </w:pPr>
            <w:r>
              <w:rPr>
                <w:noProof/>
                <w:lang w:val="en-US"/>
              </w:rPr>
              <w:t>Penjelasan:</w:t>
            </w:r>
          </w:p>
          <w:p w14:paraId="50FA07F3" w14:textId="24AF34BA" w:rsidR="002A18FD" w:rsidRDefault="005417C8" w:rsidP="00E74DF1">
            <w:r>
              <w:t>Program ini dibuat dengan tujua</w:t>
            </w:r>
            <w:r w:rsidR="00E35824">
              <w:t>n men</w:t>
            </w:r>
            <w:r w:rsidR="00301023">
              <w:t>cari penyebab kesalahan dan menc</w:t>
            </w:r>
            <w:r w:rsidR="00E35824">
              <w:t>ari tahu kesalahan dari program tersebut, kemudian mencari cara untuk memperbaikinya. Pada program ini kita diperintahkan untuk menampilkan program luaran teks dengan nama sendiri hingga ke biodata lainnya seperti alamat dan jenis kelamin. Dan menggunakan ‘System.out.println’ untuk mengecek apakah ada kesalahan atau tidak pada kode tersebut.</w:t>
            </w:r>
          </w:p>
          <w:p w14:paraId="62B3DE75" w14:textId="77777777" w:rsidR="00E35824" w:rsidRDefault="00E35824" w:rsidP="00E74DF1">
            <w:r>
              <w:t>Dari Program dan luaran diatas yang dibuat, kode dan luarannya sudah benar.</w:t>
            </w:r>
          </w:p>
          <w:p w14:paraId="4BD9EDC6" w14:textId="7C3A469D" w:rsidR="00E35824" w:rsidRPr="00E74DF1" w:rsidRDefault="00E35824" w:rsidP="00E74DF1"/>
        </w:tc>
      </w:tr>
      <w:tr w:rsidR="00E456CE" w14:paraId="6772F924" w14:textId="77777777" w:rsidTr="00E40FE3">
        <w:trPr>
          <w:trHeight w:val="299"/>
        </w:trPr>
        <w:tc>
          <w:tcPr>
            <w:tcW w:w="9016" w:type="dxa"/>
            <w:gridSpan w:val="3"/>
          </w:tcPr>
          <w:p w14:paraId="3FE24B63" w14:textId="48791886" w:rsidR="002A5DEF" w:rsidRPr="002A18FD" w:rsidRDefault="00363F16" w:rsidP="00E456CE">
            <w:pPr>
              <w:contextualSpacing/>
              <w:rPr>
                <w:b/>
                <w:bCs/>
              </w:rPr>
            </w:pPr>
            <w:r>
              <w:rPr>
                <w:b/>
                <w:bCs/>
              </w:rPr>
              <w:lastRenderedPageBreak/>
              <w:t xml:space="preserve">[1] </w:t>
            </w:r>
            <w:r w:rsidR="00E35824">
              <w:rPr>
                <w:b/>
                <w:bCs/>
              </w:rPr>
              <w:t xml:space="preserve"> Kesimpulan</w:t>
            </w:r>
          </w:p>
        </w:tc>
      </w:tr>
      <w:tr w:rsidR="00E456CE" w14:paraId="68EA119A" w14:textId="77777777" w:rsidTr="00FA302F">
        <w:tc>
          <w:tcPr>
            <w:tcW w:w="9016" w:type="dxa"/>
            <w:gridSpan w:val="3"/>
          </w:tcPr>
          <w:p w14:paraId="529C370E" w14:textId="3541B102" w:rsidR="00D910E2" w:rsidRDefault="00C24C5E" w:rsidP="00F40ED2">
            <w:pPr>
              <w:pStyle w:val="ListParagraph"/>
              <w:numPr>
                <w:ilvl w:val="0"/>
                <w:numId w:val="10"/>
              </w:numPr>
              <w:spacing w:after="0" w:line="240" w:lineRule="auto"/>
            </w:pPr>
            <w:r>
              <w:t>Susunlah kesimpulan</w:t>
            </w:r>
            <w:r w:rsidR="00D910E2" w:rsidRPr="00C04942">
              <w:t xml:space="preserve"> berdasarkan </w:t>
            </w:r>
            <w:r w:rsidR="00D910E2">
              <w:t xml:space="preserve">permasalahan, algoritma, </w:t>
            </w:r>
            <w:r w:rsidR="00D910E2" w:rsidRPr="00C04942">
              <w:t xml:space="preserve">dan </w:t>
            </w:r>
            <w:r w:rsidR="00D910E2">
              <w:t>kode p</w:t>
            </w:r>
            <w:r w:rsidR="00D910E2" w:rsidRPr="00C04942">
              <w:t>rogram</w:t>
            </w:r>
            <w:r w:rsidR="00D910E2">
              <w:t>!</w:t>
            </w:r>
          </w:p>
          <w:p w14:paraId="22A529CF" w14:textId="188588F7" w:rsidR="00C24C5E" w:rsidRDefault="00C24C5E" w:rsidP="00C24C5E">
            <w:pPr>
              <w:pStyle w:val="ListParagraph"/>
              <w:spacing w:after="0" w:line="240" w:lineRule="auto"/>
              <w:ind w:left="1110"/>
            </w:pPr>
            <w:r>
              <w:t>Permasalahannya adalah lupa mengganti private ke public class, kurangnya tanda petik pada variabel, kurangnya penenmpatan kurung kurawal diakhir.</w:t>
            </w:r>
          </w:p>
          <w:p w14:paraId="58F7D296" w14:textId="3F692E4F" w:rsidR="00D910E2" w:rsidRDefault="00C24C5E" w:rsidP="00C24C5E">
            <w:r>
              <w:t xml:space="preserve">               b)  </w:t>
            </w:r>
            <w:r w:rsidR="00D910E2">
              <w:t>Apakah dasar alasan pengambilan keputusan anda untuk kasus ini!</w:t>
            </w:r>
          </w:p>
          <w:p w14:paraId="570EE3FF" w14:textId="399195AB" w:rsidR="00D910E2" w:rsidRDefault="00D910E2" w:rsidP="00D910E2">
            <w:pPr>
              <w:pStyle w:val="ListParagraph"/>
              <w:spacing w:after="0" w:line="240" w:lineRule="auto"/>
              <w:ind w:left="1134"/>
            </w:pPr>
            <w:r>
              <w:t>Jawaban analisa:</w:t>
            </w:r>
          </w:p>
          <w:p w14:paraId="1D33F570" w14:textId="27F4BBC0" w:rsidR="00F2781F" w:rsidRDefault="00D910E2" w:rsidP="00D910E2">
            <w:pPr>
              <w:pStyle w:val="ListParagraph"/>
              <w:spacing w:after="0" w:line="240" w:lineRule="auto"/>
              <w:ind w:left="1134"/>
            </w:pPr>
            <w:r>
              <w:t>Pada program itu saya menggunakan bentu</w:t>
            </w:r>
            <w:r>
              <w:t xml:space="preserve">k kelas public karena </w:t>
            </w:r>
            <w:r w:rsidR="00F2781F">
              <w:t>public itu bersifat umum dan bias diakses oleh kelas umum untuk kelas utama, apabila menggunakan private maka kode programnya akan error.</w:t>
            </w:r>
          </w:p>
          <w:p w14:paraId="603D291F" w14:textId="28FE464C" w:rsidR="00D910E2" w:rsidRDefault="00D910E2" w:rsidP="00D910E2">
            <w:pPr>
              <w:pStyle w:val="ListParagraph"/>
              <w:spacing w:after="0" w:line="240" w:lineRule="auto"/>
              <w:ind w:left="1134"/>
            </w:pPr>
            <w:r>
              <w:t xml:space="preserve"> Perbaikan program</w:t>
            </w:r>
            <w:r w:rsidR="00F2781F">
              <w:t xml:space="preserve"> dengan menambahkan tanda kurung diakhir, tanda titik dan koma, kemudian tanda petik, dan yang terakhir yaitu kurung kurawa</w:t>
            </w:r>
            <w:r w:rsidR="00301023">
              <w:t>l</w:t>
            </w:r>
            <w:r w:rsidR="00F2781F">
              <w:t xml:space="preserve"> dibagian penutup yang harus sama jumlahnya dengan kurung kurawa ya</w:t>
            </w:r>
            <w:r w:rsidR="00301023">
              <w:t>ng digunakan pada saat membuka.</w:t>
            </w:r>
            <w:r w:rsidR="00F2781F">
              <w:t xml:space="preserve"> </w:t>
            </w:r>
            <w:r>
              <w:t xml:space="preserve">  </w:t>
            </w:r>
            <w:proofErr w:type="gramStart"/>
            <w:r>
              <w:t>kare</w:t>
            </w:r>
            <w:r w:rsidR="00F2781F">
              <w:t>na</w:t>
            </w:r>
            <w:proofErr w:type="gramEnd"/>
            <w:r w:rsidR="00F2781F">
              <w:t xml:space="preserve"> struktur java mengharuskan  </w:t>
            </w:r>
            <w:r>
              <w:t xml:space="preserve"> </w:t>
            </w:r>
            <w:r w:rsidR="00301023">
              <w:t>public class yang dibuka dengan kurung kurawal,  dan kemudian dibuka dengan deklarasi method utama dibuka juga dengan kurung kurawal, dan kemudian dilanjutkan dengan tampilan-tampilan  luaran teks dengan menggunakan tanda kurung serta titik dan koma diujungnya kemudian diakhiri dengan kurung kurawal sebanyak pada saat membukanya tadi.</w:t>
            </w:r>
          </w:p>
          <w:p w14:paraId="4DF8FA83" w14:textId="77777777" w:rsidR="00E456CE" w:rsidRDefault="00E456CE" w:rsidP="00E456CE">
            <w:pPr>
              <w:pStyle w:val="ListParagraph"/>
              <w:spacing w:after="0" w:line="240" w:lineRule="auto"/>
            </w:pPr>
          </w:p>
          <w:p w14:paraId="5C315195" w14:textId="77777777" w:rsidR="005417C8" w:rsidRDefault="005417C8" w:rsidP="00E456CE">
            <w:pPr>
              <w:pStyle w:val="ListParagraph"/>
              <w:spacing w:after="0" w:line="240" w:lineRule="auto"/>
            </w:pPr>
          </w:p>
          <w:p w14:paraId="6B13B245" w14:textId="77777777" w:rsidR="005417C8" w:rsidRDefault="005417C8" w:rsidP="00E456CE">
            <w:pPr>
              <w:pStyle w:val="ListParagraph"/>
              <w:spacing w:after="0" w:line="240" w:lineRule="auto"/>
            </w:pPr>
          </w:p>
          <w:p w14:paraId="6DAAE58B" w14:textId="77777777" w:rsidR="005417C8" w:rsidRDefault="005417C8" w:rsidP="00E456CE">
            <w:pPr>
              <w:pStyle w:val="ListParagraph"/>
              <w:spacing w:after="0" w:line="240" w:lineRule="auto"/>
            </w:pPr>
          </w:p>
          <w:p w14:paraId="5034F5AA" w14:textId="77777777" w:rsidR="005417C8" w:rsidRDefault="005417C8" w:rsidP="00E456CE">
            <w:pPr>
              <w:pStyle w:val="ListParagraph"/>
              <w:spacing w:after="0" w:line="240" w:lineRule="auto"/>
            </w:pPr>
          </w:p>
          <w:p w14:paraId="791DFFE0" w14:textId="77777777" w:rsidR="00301023" w:rsidRDefault="00301023" w:rsidP="00301023"/>
          <w:p w14:paraId="0D073788" w14:textId="0099D84D" w:rsidR="00D910E2" w:rsidRDefault="00D910E2" w:rsidP="00E456CE">
            <w:pPr>
              <w:pStyle w:val="ListParagraph"/>
              <w:spacing w:after="0" w:line="240" w:lineRule="auto"/>
            </w:pPr>
          </w:p>
        </w:tc>
      </w:tr>
      <w:tr w:rsidR="00E456CE" w14:paraId="6CCF2A00" w14:textId="77777777" w:rsidTr="00FA302F">
        <w:tc>
          <w:tcPr>
            <w:tcW w:w="9016" w:type="dxa"/>
            <w:gridSpan w:val="3"/>
          </w:tcPr>
          <w:p w14:paraId="31177735" w14:textId="767160E7" w:rsidR="00363F16" w:rsidRDefault="00363F16" w:rsidP="00E456CE">
            <w:pPr>
              <w:contextualSpacing/>
              <w:rPr>
                <w:b/>
              </w:rPr>
            </w:pPr>
            <w:r>
              <w:rPr>
                <w:b/>
              </w:rPr>
              <w:lastRenderedPageBreak/>
              <w:t>[1] Refleksi</w:t>
            </w:r>
          </w:p>
          <w:p w14:paraId="70869790" w14:textId="77777777" w:rsidR="00363F16" w:rsidRDefault="00363F16" w:rsidP="00E456CE">
            <w:pPr>
              <w:contextualSpacing/>
              <w:rPr>
                <w:b/>
              </w:rPr>
            </w:pPr>
            <w:r>
              <w:rPr>
                <w:b/>
              </w:rPr>
              <w:t>Pengalaman yang didapat adalah dapat mengetahui kesalahan pada suatu pemograman</w:t>
            </w:r>
            <w:proofErr w:type="gramStart"/>
            <w:r>
              <w:rPr>
                <w:b/>
              </w:rPr>
              <w:t xml:space="preserve">, </w:t>
            </w:r>
            <w:r w:rsidR="005417C8">
              <w:rPr>
                <w:b/>
              </w:rPr>
              <w:t xml:space="preserve"> meletakkan</w:t>
            </w:r>
            <w:proofErr w:type="gramEnd"/>
            <w:r w:rsidR="005417C8">
              <w:rPr>
                <w:b/>
              </w:rPr>
              <w:t xml:space="preserve"> tanda-tanda yang tepat, hingga mengetahui perbedaan public dan private class.</w:t>
            </w:r>
          </w:p>
          <w:p w14:paraId="1AC15174" w14:textId="77777777" w:rsidR="005417C8" w:rsidRDefault="005417C8" w:rsidP="00E456CE">
            <w:pPr>
              <w:contextualSpacing/>
              <w:rPr>
                <w:b/>
              </w:rPr>
            </w:pPr>
            <w:r>
              <w:rPr>
                <w:b/>
              </w:rPr>
              <w:t>Tantangannya adalah sedikit kesulitan pada peletakan tanda titik dan koma serta pada penutupan yaitu kurung kurawal.</w:t>
            </w:r>
          </w:p>
          <w:p w14:paraId="6A08C089" w14:textId="16AE8E99" w:rsidR="005417C8" w:rsidRPr="00301023" w:rsidRDefault="005417C8" w:rsidP="00E456CE">
            <w:pPr>
              <w:contextualSpacing/>
              <w:rPr>
                <w:b/>
              </w:rPr>
            </w:pPr>
            <w:r>
              <w:rPr>
                <w:b/>
              </w:rPr>
              <w:t>Ringkasan singkat soalnya adalah mampu mengetahui kesalahan suatu pemograman.</w:t>
            </w:r>
          </w:p>
        </w:tc>
      </w:tr>
    </w:tbl>
    <w:p w14:paraId="17192EB9" w14:textId="16FCE3C9" w:rsidR="00301023" w:rsidRDefault="00301023" w:rsidP="00301023">
      <w:pPr>
        <w:spacing w:after="0"/>
      </w:pPr>
    </w:p>
    <w:p w14:paraId="138DAFC0" w14:textId="60E1EE0A" w:rsidR="007252D9" w:rsidRDefault="007252D9" w:rsidP="00301023">
      <w:pPr>
        <w:tabs>
          <w:tab w:val="right" w:pos="9026"/>
        </w:tabs>
        <w:spacing w:after="0"/>
        <w:contextualSpacing/>
      </w:pPr>
      <w:r>
        <w:br w:type="page"/>
      </w:r>
      <w:r w:rsidR="00301023">
        <w:lastRenderedPageBreak/>
        <w:tab/>
      </w:r>
    </w:p>
    <w:tbl>
      <w:tblPr>
        <w:tblStyle w:val="TableGrid"/>
        <w:tblW w:w="0" w:type="auto"/>
        <w:tblLook w:val="04A0" w:firstRow="1" w:lastRow="0" w:firstColumn="1" w:lastColumn="0" w:noHBand="0" w:noVBand="1"/>
      </w:tblPr>
      <w:tblGrid>
        <w:gridCol w:w="9242"/>
      </w:tblGrid>
      <w:tr w:rsidR="00301023" w14:paraId="6E09A341" w14:textId="77777777" w:rsidTr="00103C94">
        <w:tc>
          <w:tcPr>
            <w:tcW w:w="9242" w:type="dxa"/>
          </w:tcPr>
          <w:p w14:paraId="18F79B33" w14:textId="566FE625" w:rsidR="00301023" w:rsidRDefault="00C24C5E" w:rsidP="00502A46">
            <w:pPr>
              <w:contextualSpacing/>
              <w:rPr>
                <w:b/>
                <w:bCs/>
              </w:rPr>
            </w:pPr>
            <w:r>
              <w:rPr>
                <w:b/>
                <w:bCs/>
              </w:rPr>
              <w:t>[</w:t>
            </w:r>
            <w:r w:rsidR="008F5695">
              <w:rPr>
                <w:b/>
                <w:bCs/>
              </w:rPr>
              <w:t xml:space="preserve"> 2</w:t>
            </w:r>
            <w:r w:rsidR="00301023">
              <w:rPr>
                <w:b/>
                <w:bCs/>
              </w:rPr>
              <w:t>] Identifikasi Masalah:</w:t>
            </w:r>
          </w:p>
        </w:tc>
      </w:tr>
      <w:tr w:rsidR="00301023" w14:paraId="5384E7DC" w14:textId="77777777" w:rsidTr="00103C94">
        <w:tc>
          <w:tcPr>
            <w:tcW w:w="9242" w:type="dxa"/>
          </w:tcPr>
          <w:p w14:paraId="02C8E981" w14:textId="237B7ADD" w:rsidR="00301023" w:rsidRDefault="00301023" w:rsidP="00F40ED2">
            <w:pPr>
              <w:pStyle w:val="ListParagraph"/>
              <w:numPr>
                <w:ilvl w:val="0"/>
                <w:numId w:val="6"/>
              </w:numPr>
              <w:spacing w:after="0" w:line="240" w:lineRule="auto"/>
            </w:pPr>
            <w:r>
              <w:t>Uraikan permasalahan dan variabel</w:t>
            </w:r>
          </w:p>
          <w:p w14:paraId="70B2BB20" w14:textId="77777777" w:rsidR="00301023" w:rsidRDefault="00301023" w:rsidP="00F40ED2">
            <w:pPr>
              <w:pStyle w:val="ListParagraph"/>
              <w:numPr>
                <w:ilvl w:val="1"/>
                <w:numId w:val="5"/>
              </w:numPr>
              <w:spacing w:after="0" w:line="240" w:lineRule="auto"/>
            </w:pPr>
            <w:r>
              <w:t>Evaluasi penyebab kesalahan terjadi dan perbaiki agar program dapat berjalan!</w:t>
            </w:r>
          </w:p>
          <w:p w14:paraId="761A93C6" w14:textId="11FB23F5" w:rsidR="00301023" w:rsidRDefault="008F5695" w:rsidP="008F5695">
            <w:pPr>
              <w:pStyle w:val="ListParagraph"/>
              <w:spacing w:after="0" w:line="240" w:lineRule="auto"/>
              <w:ind w:left="1095"/>
            </w:pPr>
            <w:r>
              <w:t xml:space="preserve">Pada soal diperintahkan untuk membuat kode </w:t>
            </w:r>
            <w:proofErr w:type="gramStart"/>
            <w:r>
              <w:t>program  dan</w:t>
            </w:r>
            <w:proofErr w:type="gramEnd"/>
            <w:r>
              <w:t xml:space="preserve"> menentukan tipe data apa saja, disana belum ditentukan datanya termasuk kedalam tipe data apa. Setelah dianalisis tipe data yang benar pada data tersebut adalah a=integer, b=char, c=string, d=double, e=float, dan f=integer.</w:t>
            </w:r>
          </w:p>
          <w:p w14:paraId="74A405F1" w14:textId="77777777" w:rsidR="00301023" w:rsidRDefault="00301023" w:rsidP="00502A46">
            <w:pPr>
              <w:contextualSpacing/>
              <w:rPr>
                <w:b/>
                <w:bCs/>
              </w:rPr>
            </w:pPr>
          </w:p>
        </w:tc>
      </w:tr>
      <w:tr w:rsidR="00301023" w14:paraId="532C5156" w14:textId="77777777" w:rsidTr="00103C94">
        <w:tc>
          <w:tcPr>
            <w:tcW w:w="9242" w:type="dxa"/>
          </w:tcPr>
          <w:p w14:paraId="2CBFBFC2" w14:textId="3EA3ECB8" w:rsidR="00301023" w:rsidRDefault="00C24C5E" w:rsidP="00502A46">
            <w:pPr>
              <w:contextualSpacing/>
              <w:rPr>
                <w:b/>
                <w:bCs/>
              </w:rPr>
            </w:pPr>
            <w:r>
              <w:rPr>
                <w:b/>
                <w:bCs/>
              </w:rPr>
              <w:t>[2</w:t>
            </w:r>
            <w:r w:rsidR="00301023">
              <w:rPr>
                <w:b/>
                <w:bCs/>
              </w:rPr>
              <w:t>] Analisis dan Argumentasi</w:t>
            </w:r>
          </w:p>
        </w:tc>
      </w:tr>
      <w:tr w:rsidR="00301023" w14:paraId="0477ED79" w14:textId="77777777" w:rsidTr="00103C94">
        <w:tc>
          <w:tcPr>
            <w:tcW w:w="9242" w:type="dxa"/>
          </w:tcPr>
          <w:p w14:paraId="6639449B" w14:textId="602AB71D" w:rsidR="00301023" w:rsidRDefault="00301023" w:rsidP="00F40ED2">
            <w:pPr>
              <w:pStyle w:val="ListParagraph"/>
              <w:numPr>
                <w:ilvl w:val="0"/>
                <w:numId w:val="7"/>
              </w:numPr>
              <w:spacing w:after="0" w:line="240" w:lineRule="auto"/>
            </w:pPr>
            <w:r>
              <w:t xml:space="preserve">Saya mengusulkan permasalahan ini dapat diatasi dengan </w:t>
            </w:r>
            <w:proofErr w:type="gramStart"/>
            <w:r>
              <w:t>cara</w:t>
            </w:r>
            <w:proofErr w:type="gramEnd"/>
            <w:r>
              <w:t xml:space="preserve"> menggunakan alat bantu yang dapat memeriksa nilai dari variabel tersebut dan untuk menemukan letak bug seperti Eclipse. Menggunakan cetak pesan debut dengan ‘System.out.println’. Bertanya di forum </w:t>
            </w:r>
            <w:proofErr w:type="gramStart"/>
            <w:r>
              <w:t>atau  kepada</w:t>
            </w:r>
            <w:proofErr w:type="gramEnd"/>
            <w:r>
              <w:t xml:space="preserve"> orang yang paham dan mengerti.</w:t>
            </w:r>
            <w:r w:rsidR="008F5695">
              <w:t xml:space="preserve"> Mencari tipe data </w:t>
            </w:r>
            <w:proofErr w:type="gramStart"/>
            <w:r w:rsidR="008F5695">
              <w:t>apa</w:t>
            </w:r>
            <w:proofErr w:type="gramEnd"/>
            <w:r w:rsidR="008F5695">
              <w:t xml:space="preserve"> saja pada data tersebut.</w:t>
            </w:r>
          </w:p>
          <w:p w14:paraId="3E09CB85" w14:textId="47EAF7F6" w:rsidR="00301023" w:rsidRDefault="00301023" w:rsidP="00F40ED2">
            <w:pPr>
              <w:pStyle w:val="ListParagraph"/>
              <w:numPr>
                <w:ilvl w:val="0"/>
                <w:numId w:val="7"/>
              </w:numPr>
              <w:spacing w:after="0" w:line="240" w:lineRule="auto"/>
            </w:pPr>
            <w:r>
              <w:t>Alasan solusi i</w:t>
            </w:r>
            <w:r w:rsidR="002A2FC2">
              <w:t>ni karena dengan mencari tipe data terlebih dahulu itu dapat memudahkan kita dalam membuat kode program.</w:t>
            </w:r>
          </w:p>
          <w:p w14:paraId="18D185A9" w14:textId="28565A2C" w:rsidR="00301023" w:rsidRDefault="00301023" w:rsidP="00F40ED2">
            <w:pPr>
              <w:pStyle w:val="ListParagraph"/>
              <w:numPr>
                <w:ilvl w:val="0"/>
                <w:numId w:val="7"/>
              </w:numPr>
              <w:spacing w:after="0" w:line="240" w:lineRule="auto"/>
            </w:pPr>
            <w:r>
              <w:t xml:space="preserve">Perbaikan kode program dengan </w:t>
            </w:r>
            <w:r w:rsidR="002A2FC2">
              <w:t xml:space="preserve">menggunakan </w:t>
            </w:r>
            <w:r w:rsidR="00AE05C2">
              <w:t>variabel static</w:t>
            </w:r>
          </w:p>
          <w:p w14:paraId="39015DCA" w14:textId="77777777" w:rsidR="00301023" w:rsidRPr="0019373C" w:rsidRDefault="00301023" w:rsidP="00502A46">
            <w:pPr>
              <w:pStyle w:val="ListParagraph"/>
              <w:spacing w:after="0" w:line="240" w:lineRule="auto"/>
            </w:pPr>
          </w:p>
        </w:tc>
      </w:tr>
      <w:tr w:rsidR="00301023" w14:paraId="6533EAF9" w14:textId="77777777" w:rsidTr="00103C94">
        <w:tc>
          <w:tcPr>
            <w:tcW w:w="9242" w:type="dxa"/>
          </w:tcPr>
          <w:p w14:paraId="07DDDB54" w14:textId="2F2ACCF9" w:rsidR="00301023" w:rsidRDefault="00C24C5E" w:rsidP="00502A46">
            <w:pPr>
              <w:contextualSpacing/>
            </w:pPr>
            <w:r>
              <w:rPr>
                <w:b/>
                <w:bCs/>
              </w:rPr>
              <w:t>[2</w:t>
            </w:r>
            <w:r w:rsidR="00301023">
              <w:rPr>
                <w:b/>
                <w:bCs/>
              </w:rPr>
              <w:t>] Penyusunan Algoritma dan Kode Program</w:t>
            </w:r>
          </w:p>
        </w:tc>
      </w:tr>
      <w:tr w:rsidR="00301023" w14:paraId="1AD76C19" w14:textId="77777777" w:rsidTr="00103C94">
        <w:tc>
          <w:tcPr>
            <w:tcW w:w="9242" w:type="dxa"/>
          </w:tcPr>
          <w:p w14:paraId="13CA3AE9" w14:textId="7E3F8EF9" w:rsidR="00301023" w:rsidRDefault="00301023" w:rsidP="00F40ED2">
            <w:pPr>
              <w:pStyle w:val="ListParagraph"/>
              <w:numPr>
                <w:ilvl w:val="0"/>
                <w:numId w:val="16"/>
              </w:numPr>
              <w:spacing w:after="0" w:line="240" w:lineRule="auto"/>
            </w:pPr>
            <w:r>
              <w:t>Algoritma</w:t>
            </w:r>
          </w:p>
          <w:p w14:paraId="5042B810" w14:textId="77777777" w:rsidR="00301023" w:rsidRDefault="00301023" w:rsidP="00502A46">
            <w:pPr>
              <w:pStyle w:val="ListParagraph"/>
              <w:spacing w:after="0" w:line="240" w:lineRule="auto"/>
            </w:pPr>
            <w:r>
              <w:t xml:space="preserve">Algoritma adalah langkah-langkah penyelesaian masalah  </w:t>
            </w:r>
          </w:p>
          <w:p w14:paraId="7429FCC6" w14:textId="1CCCEE10" w:rsidR="00AE05C2" w:rsidRDefault="00AE05C2" w:rsidP="00F40ED2">
            <w:pPr>
              <w:pStyle w:val="ListParagraph"/>
              <w:numPr>
                <w:ilvl w:val="0"/>
                <w:numId w:val="8"/>
              </w:numPr>
              <w:spacing w:after="0" w:line="240" w:lineRule="auto"/>
            </w:pPr>
            <w:r>
              <w:t>Mulai</w:t>
            </w:r>
          </w:p>
          <w:p w14:paraId="67F281DC" w14:textId="052B1753" w:rsidR="00AE05C2" w:rsidRDefault="00464FE3" w:rsidP="00F40ED2">
            <w:pPr>
              <w:pStyle w:val="ListParagraph"/>
              <w:numPr>
                <w:ilvl w:val="0"/>
                <w:numId w:val="8"/>
              </w:numPr>
              <w:spacing w:after="0" w:line="240" w:lineRule="auto"/>
            </w:pPr>
            <w:r>
              <w:t>Buat kelas dengan nama ‘DIRA’</w:t>
            </w:r>
          </w:p>
          <w:p w14:paraId="12B7EC8E" w14:textId="07A554B5" w:rsidR="00AE05C2" w:rsidRDefault="00AE05C2" w:rsidP="00F40ED2">
            <w:pPr>
              <w:pStyle w:val="ListParagraph"/>
              <w:numPr>
                <w:ilvl w:val="0"/>
                <w:numId w:val="8"/>
              </w:numPr>
              <w:spacing w:after="0" w:line="240" w:lineRule="auto"/>
            </w:pPr>
            <w:r>
              <w:t>Buat menggunakan ‘public class’</w:t>
            </w:r>
          </w:p>
          <w:p w14:paraId="6CAF45D8" w14:textId="4053CF9D" w:rsidR="00AE05C2" w:rsidRDefault="00AE05C2" w:rsidP="00F40ED2">
            <w:pPr>
              <w:pStyle w:val="ListParagraph"/>
              <w:numPr>
                <w:ilvl w:val="0"/>
                <w:numId w:val="8"/>
              </w:numPr>
              <w:spacing w:after="0" w:line="240" w:lineRule="auto"/>
            </w:pPr>
            <w:r>
              <w:t>Kemudian tentukan tipe data dengan format ‘tipe data = 5’ misalnya</w:t>
            </w:r>
          </w:p>
          <w:p w14:paraId="6A50869C" w14:textId="4173C6F6" w:rsidR="00AE05C2" w:rsidRDefault="00464FE3" w:rsidP="00F40ED2">
            <w:pPr>
              <w:pStyle w:val="ListParagraph"/>
              <w:numPr>
                <w:ilvl w:val="0"/>
                <w:numId w:val="8"/>
              </w:numPr>
              <w:spacing w:after="0" w:line="240" w:lineRule="auto"/>
            </w:pPr>
            <w:r>
              <w:t>Tambahkan baris</w:t>
            </w:r>
            <w:r w:rsidR="00AE05C2">
              <w:t xml:space="preserve">  ‘</w:t>
            </w:r>
            <w:r>
              <w:t>System.out.println’ yang diisi dengan subjek a sampai e</w:t>
            </w:r>
          </w:p>
          <w:p w14:paraId="70356979" w14:textId="50ED61E3" w:rsidR="00AE05C2" w:rsidRDefault="00464FE3" w:rsidP="00F40ED2">
            <w:pPr>
              <w:pStyle w:val="ListParagraph"/>
              <w:numPr>
                <w:ilvl w:val="0"/>
                <w:numId w:val="8"/>
              </w:numPr>
              <w:spacing w:after="0" w:line="240" w:lineRule="auto"/>
            </w:pPr>
            <w:r>
              <w:t>Tutup program dengan menggunakan kurung kurawal  (})</w:t>
            </w:r>
          </w:p>
          <w:p w14:paraId="0FA0430B" w14:textId="67D2A1C7" w:rsidR="00AE05C2" w:rsidRDefault="00AE05C2" w:rsidP="00F40ED2">
            <w:pPr>
              <w:pStyle w:val="ListParagraph"/>
              <w:numPr>
                <w:ilvl w:val="0"/>
                <w:numId w:val="8"/>
              </w:numPr>
              <w:spacing w:after="0" w:line="240" w:lineRule="auto"/>
            </w:pPr>
            <w:r>
              <w:t>Akhiri program</w:t>
            </w:r>
          </w:p>
          <w:p w14:paraId="16953E57" w14:textId="77777777" w:rsidR="00AE05C2" w:rsidRDefault="00AE05C2" w:rsidP="00AE05C2">
            <w:pPr>
              <w:pStyle w:val="ListParagraph"/>
              <w:spacing w:after="0" w:line="240" w:lineRule="auto"/>
              <w:ind w:left="1065"/>
            </w:pPr>
          </w:p>
          <w:p w14:paraId="16C0C41B" w14:textId="77777777" w:rsidR="00301023" w:rsidRDefault="00301023" w:rsidP="00502A46"/>
          <w:p w14:paraId="7C2FF30E" w14:textId="7D03AC4F" w:rsidR="00301023" w:rsidRDefault="00301023" w:rsidP="00F40ED2">
            <w:pPr>
              <w:pStyle w:val="ListParagraph"/>
              <w:numPr>
                <w:ilvl w:val="0"/>
                <w:numId w:val="16"/>
              </w:numPr>
              <w:spacing w:after="0" w:line="240" w:lineRule="auto"/>
            </w:pPr>
            <w:r>
              <w:t>Kode program dan luaran</w:t>
            </w:r>
          </w:p>
          <w:p w14:paraId="568C6994" w14:textId="247EEBDF" w:rsidR="00301023" w:rsidRDefault="00301023" w:rsidP="00502A46">
            <w:pPr>
              <w:rPr>
                <w:noProof/>
                <w:lang w:val="en-US"/>
              </w:rPr>
            </w:pPr>
            <w:r>
              <w:rPr>
                <w:noProof/>
                <w:lang w:val="en-US"/>
              </w:rPr>
              <w:t xml:space="preserve">          </w:t>
            </w:r>
            <w:r w:rsidR="00E40FE3">
              <w:rPr>
                <w:noProof/>
                <w:lang w:val="en-US"/>
              </w:rPr>
              <w:drawing>
                <wp:inline distT="0" distB="0" distL="0" distR="0" wp14:anchorId="342B7E03" wp14:editId="362D8876">
                  <wp:extent cx="5731510" cy="1522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dir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1522730"/>
                          </a:xfrm>
                          <a:prstGeom prst="rect">
                            <a:avLst/>
                          </a:prstGeom>
                        </pic:spPr>
                      </pic:pic>
                    </a:graphicData>
                  </a:graphic>
                </wp:inline>
              </w:drawing>
            </w:r>
          </w:p>
          <w:p w14:paraId="63BB3897" w14:textId="77777777" w:rsidR="00301023" w:rsidRDefault="00301023" w:rsidP="00502A46">
            <w:pPr>
              <w:rPr>
                <w:noProof/>
                <w:lang w:val="en-US"/>
              </w:rPr>
            </w:pPr>
          </w:p>
          <w:p w14:paraId="0BD8F069" w14:textId="77777777" w:rsidR="00E40FE3" w:rsidRDefault="00E40FE3" w:rsidP="00502A46">
            <w:pPr>
              <w:rPr>
                <w:noProof/>
                <w:lang w:val="en-US"/>
              </w:rPr>
            </w:pPr>
          </w:p>
          <w:p w14:paraId="1C8BA1F2" w14:textId="61751653" w:rsidR="00E40FE3" w:rsidRDefault="00E40FE3" w:rsidP="00502A46">
            <w:pPr>
              <w:rPr>
                <w:noProof/>
                <w:lang w:val="en-US"/>
              </w:rPr>
            </w:pPr>
            <w:r>
              <w:rPr>
                <w:noProof/>
                <w:lang w:val="en-US"/>
              </w:rPr>
              <w:drawing>
                <wp:inline distT="0" distB="0" distL="0" distR="0" wp14:anchorId="63E647FD" wp14:editId="7045138F">
                  <wp:extent cx="5731510" cy="151066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dira..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1510665"/>
                          </a:xfrm>
                          <a:prstGeom prst="rect">
                            <a:avLst/>
                          </a:prstGeom>
                        </pic:spPr>
                      </pic:pic>
                    </a:graphicData>
                  </a:graphic>
                </wp:inline>
              </w:drawing>
            </w:r>
          </w:p>
          <w:p w14:paraId="2076F34A" w14:textId="77777777" w:rsidR="00301023" w:rsidRDefault="00301023" w:rsidP="00502A46">
            <w:pPr>
              <w:rPr>
                <w:noProof/>
                <w:lang w:val="en-US"/>
              </w:rPr>
            </w:pPr>
            <w:r>
              <w:rPr>
                <w:noProof/>
                <w:lang w:val="en-US"/>
              </w:rPr>
              <w:t>Tuliskan penjelasan dari kode program yang dibuat, apakah kode dan luaran sudah benar?</w:t>
            </w:r>
          </w:p>
          <w:p w14:paraId="0E603015" w14:textId="77777777" w:rsidR="00301023" w:rsidRDefault="00301023" w:rsidP="00502A46">
            <w:pPr>
              <w:rPr>
                <w:noProof/>
                <w:lang w:val="en-US"/>
              </w:rPr>
            </w:pPr>
            <w:r>
              <w:rPr>
                <w:noProof/>
                <w:lang w:val="en-US"/>
              </w:rPr>
              <w:lastRenderedPageBreak/>
              <w:t>Penjelasan:</w:t>
            </w:r>
          </w:p>
          <w:p w14:paraId="1B215313" w14:textId="0C887514" w:rsidR="00301023" w:rsidRDefault="00301023" w:rsidP="00502A46">
            <w:r>
              <w:t>Pr</w:t>
            </w:r>
            <w:r w:rsidR="00E40FE3">
              <w:t xml:space="preserve">ogram ini dibuat dengan tujuan mengetahui bagaimana cara membuat kode pemograman dengan menentukan suatu data termasuk kedalam tipe data yang tepat </w:t>
            </w:r>
            <w:proofErr w:type="gramStart"/>
            <w:r w:rsidR="00E40FE3">
              <w:t>serta  mengetahui</w:t>
            </w:r>
            <w:proofErr w:type="gramEnd"/>
            <w:r w:rsidR="00E40FE3">
              <w:t xml:space="preserve"> pengelompokan tipe data.</w:t>
            </w:r>
          </w:p>
          <w:p w14:paraId="687CB147" w14:textId="77777777" w:rsidR="00301023" w:rsidRDefault="00301023" w:rsidP="00502A46">
            <w:r>
              <w:t>Dari Program dan luaran diatas yang dibuat, kode dan luarannya sudah benar.</w:t>
            </w:r>
          </w:p>
          <w:p w14:paraId="12A9E589" w14:textId="77777777" w:rsidR="00301023" w:rsidRPr="00E74DF1" w:rsidRDefault="00301023" w:rsidP="00502A46"/>
        </w:tc>
      </w:tr>
      <w:tr w:rsidR="00301023" w14:paraId="1557398F" w14:textId="77777777" w:rsidTr="00103C94">
        <w:tc>
          <w:tcPr>
            <w:tcW w:w="9242" w:type="dxa"/>
          </w:tcPr>
          <w:p w14:paraId="555ABED1" w14:textId="4D2C4688" w:rsidR="00301023" w:rsidRPr="002A18FD" w:rsidRDefault="00C24C5E" w:rsidP="00502A46">
            <w:pPr>
              <w:contextualSpacing/>
              <w:rPr>
                <w:b/>
                <w:bCs/>
              </w:rPr>
            </w:pPr>
            <w:r>
              <w:rPr>
                <w:b/>
                <w:bCs/>
              </w:rPr>
              <w:lastRenderedPageBreak/>
              <w:t>(</w:t>
            </w:r>
            <w:r w:rsidR="00E40FE3">
              <w:rPr>
                <w:b/>
                <w:bCs/>
              </w:rPr>
              <w:t>2) Kesimpulan</w:t>
            </w:r>
          </w:p>
        </w:tc>
      </w:tr>
      <w:tr w:rsidR="00301023" w14:paraId="1195EA32" w14:textId="77777777" w:rsidTr="00103C94">
        <w:tc>
          <w:tcPr>
            <w:tcW w:w="9242" w:type="dxa"/>
          </w:tcPr>
          <w:p w14:paraId="095743E5" w14:textId="5A096956" w:rsidR="00E40FE3" w:rsidRDefault="00E40FE3" w:rsidP="00F40ED2">
            <w:pPr>
              <w:pStyle w:val="ListParagraph"/>
              <w:numPr>
                <w:ilvl w:val="0"/>
                <w:numId w:val="9"/>
              </w:numPr>
              <w:spacing w:after="0" w:line="240" w:lineRule="auto"/>
            </w:pPr>
            <w:r w:rsidRPr="00C04942">
              <w:t xml:space="preserve">Susunlah kesimpulan berdasarkan </w:t>
            </w:r>
            <w:r>
              <w:t xml:space="preserve">permasalahan, algoritma, </w:t>
            </w:r>
            <w:r w:rsidRPr="00C04942">
              <w:t xml:space="preserve">dan </w:t>
            </w:r>
            <w:r>
              <w:t>kode p</w:t>
            </w:r>
            <w:r w:rsidRPr="00C04942">
              <w:t>rogram</w:t>
            </w:r>
            <w:r>
              <w:t>!</w:t>
            </w:r>
          </w:p>
          <w:p w14:paraId="1A7AE3D4" w14:textId="64261AD8" w:rsidR="00E40FE3" w:rsidRDefault="00E40FE3" w:rsidP="00E40FE3">
            <w:pPr>
              <w:pStyle w:val="ListParagraph"/>
              <w:spacing w:after="0" w:line="240" w:lineRule="auto"/>
              <w:ind w:left="1125"/>
            </w:pPr>
            <w:r>
              <w:t>Permasalahannya adalah kesulitan dalam menentukan tipe data yang tepat.</w:t>
            </w:r>
          </w:p>
          <w:p w14:paraId="411DC8C4" w14:textId="23BD3654" w:rsidR="00E40FE3" w:rsidRDefault="00E40FE3" w:rsidP="00F40ED2">
            <w:pPr>
              <w:pStyle w:val="ListParagraph"/>
              <w:numPr>
                <w:ilvl w:val="0"/>
                <w:numId w:val="9"/>
              </w:numPr>
              <w:spacing w:after="0" w:line="240" w:lineRule="auto"/>
            </w:pPr>
            <w:r w:rsidRPr="00C04942">
              <w:t xml:space="preserve">Apakah dasar </w:t>
            </w:r>
            <w:r>
              <w:t xml:space="preserve">alasan </w:t>
            </w:r>
            <w:r w:rsidRPr="00C04942">
              <w:t>pengambilan keputusan Anda</w:t>
            </w:r>
            <w:r>
              <w:t xml:space="preserve"> </w:t>
            </w:r>
            <w:r w:rsidRPr="00C04942">
              <w:t>untuk kasus ini?</w:t>
            </w:r>
            <w:r>
              <w:t xml:space="preserve"> </w:t>
            </w:r>
          </w:p>
          <w:p w14:paraId="666B07C9" w14:textId="1D4A4BE5" w:rsidR="00301023" w:rsidRDefault="00464FE3" w:rsidP="00C24C5E">
            <w:pPr>
              <w:ind w:left="1125"/>
            </w:pPr>
            <w:proofErr w:type="gramStart"/>
            <w:r>
              <w:t>Karena  dengan</w:t>
            </w:r>
            <w:proofErr w:type="gramEnd"/>
            <w:r>
              <w:t xml:space="preserve"> men</w:t>
            </w:r>
            <w:r w:rsidR="00C24C5E">
              <w:t>cari tahu dan memahami semua tipe data itu dapat mempermudah dalam menentukan suatu data tergolong ke tipe data apa.</w:t>
            </w:r>
          </w:p>
          <w:p w14:paraId="04A79E56" w14:textId="77777777" w:rsidR="00C24C5E" w:rsidRDefault="00C24C5E" w:rsidP="00C24C5E">
            <w:pPr>
              <w:ind w:left="1125"/>
            </w:pPr>
          </w:p>
          <w:p w14:paraId="5E0C1BDE" w14:textId="054FEE06" w:rsidR="005417C8" w:rsidRDefault="005417C8" w:rsidP="005417C8"/>
        </w:tc>
      </w:tr>
      <w:tr w:rsidR="005417C8" w14:paraId="020A19D5" w14:textId="77777777" w:rsidTr="00103C94">
        <w:tc>
          <w:tcPr>
            <w:tcW w:w="9242" w:type="dxa"/>
          </w:tcPr>
          <w:p w14:paraId="3BA5E04F" w14:textId="2C1B8209" w:rsidR="005417C8" w:rsidRDefault="005417C8" w:rsidP="00502A46">
            <w:pPr>
              <w:contextualSpacing/>
              <w:rPr>
                <w:b/>
              </w:rPr>
            </w:pPr>
            <w:r>
              <w:rPr>
                <w:b/>
              </w:rPr>
              <w:t>[2</w:t>
            </w:r>
            <w:r>
              <w:rPr>
                <w:b/>
              </w:rPr>
              <w:t>] Refleksi</w:t>
            </w:r>
          </w:p>
          <w:p w14:paraId="659B1BED" w14:textId="407C987A" w:rsidR="005417C8" w:rsidRDefault="005417C8" w:rsidP="00502A46">
            <w:pPr>
              <w:contextualSpacing/>
              <w:rPr>
                <w:b/>
              </w:rPr>
            </w:pPr>
            <w:r>
              <w:rPr>
                <w:b/>
              </w:rPr>
              <w:t xml:space="preserve">Pengalaman yang </w:t>
            </w:r>
            <w:r>
              <w:rPr>
                <w:b/>
              </w:rPr>
              <w:t>didapat adalah dapat mengetahui apa saja macam-macam tipe data, penggolongan tipe data</w:t>
            </w:r>
            <w:proofErr w:type="gramStart"/>
            <w:r>
              <w:rPr>
                <w:b/>
              </w:rPr>
              <w:t>,  serta</w:t>
            </w:r>
            <w:proofErr w:type="gramEnd"/>
            <w:r>
              <w:rPr>
                <w:b/>
              </w:rPr>
              <w:t xml:space="preserve"> suatu data dikelompokkan ke tipe data apa saja.</w:t>
            </w:r>
          </w:p>
          <w:p w14:paraId="0A8B3C27" w14:textId="731404E6" w:rsidR="005417C8" w:rsidRDefault="005417C8" w:rsidP="00502A46">
            <w:pPr>
              <w:contextualSpacing/>
              <w:rPr>
                <w:b/>
              </w:rPr>
            </w:pPr>
            <w:r>
              <w:rPr>
                <w:b/>
              </w:rPr>
              <w:t xml:space="preserve">Tantangannya adalah </w:t>
            </w:r>
            <w:r>
              <w:rPr>
                <w:b/>
              </w:rPr>
              <w:t>sedikit kesulitan pada saat menentukan data-data tersebut tergolong kedalam tipe data apa serta peletakan tanda-tanda yang tepat.</w:t>
            </w:r>
          </w:p>
          <w:p w14:paraId="3F462BC6" w14:textId="0E629D39" w:rsidR="005417C8" w:rsidRPr="00301023" w:rsidRDefault="005417C8" w:rsidP="00502A46">
            <w:pPr>
              <w:contextualSpacing/>
              <w:rPr>
                <w:b/>
              </w:rPr>
            </w:pPr>
            <w:r>
              <w:rPr>
                <w:b/>
              </w:rPr>
              <w:t>Ringkasan sin</w:t>
            </w:r>
            <w:r>
              <w:rPr>
                <w:b/>
              </w:rPr>
              <w:t>gkat soalnya adalah agar dapat mengetahui suatu data tergolong ke tipe data apa.</w:t>
            </w:r>
          </w:p>
        </w:tc>
      </w:tr>
    </w:tbl>
    <w:p w14:paraId="588DBE1E" w14:textId="77777777" w:rsidR="00301023" w:rsidRDefault="00301023" w:rsidP="00301023">
      <w:pPr>
        <w:spacing w:after="0"/>
      </w:pPr>
    </w:p>
    <w:p w14:paraId="25530CF4" w14:textId="77777777" w:rsidR="00C24C5E" w:rsidRDefault="00C24C5E" w:rsidP="00301023">
      <w:pPr>
        <w:contextualSpacing/>
      </w:pPr>
    </w:p>
    <w:p w14:paraId="7E24A67B" w14:textId="77777777" w:rsidR="00C24C5E" w:rsidRDefault="00C24C5E" w:rsidP="00301023">
      <w:pPr>
        <w:contextualSpacing/>
      </w:pPr>
    </w:p>
    <w:p w14:paraId="5F13C593" w14:textId="77777777" w:rsidR="00C24C5E" w:rsidRDefault="00C24C5E" w:rsidP="00301023">
      <w:pPr>
        <w:contextualSpacing/>
      </w:pPr>
    </w:p>
    <w:tbl>
      <w:tblPr>
        <w:tblStyle w:val="TableGrid"/>
        <w:tblW w:w="0" w:type="auto"/>
        <w:tblLook w:val="04A0" w:firstRow="1" w:lastRow="0" w:firstColumn="1" w:lastColumn="0" w:noHBand="0" w:noVBand="1"/>
      </w:tblPr>
      <w:tblGrid>
        <w:gridCol w:w="9242"/>
      </w:tblGrid>
      <w:tr w:rsidR="00C24C5E" w14:paraId="630F4D4A" w14:textId="77777777" w:rsidTr="00502A46">
        <w:tc>
          <w:tcPr>
            <w:tcW w:w="9016" w:type="dxa"/>
          </w:tcPr>
          <w:p w14:paraId="148F9336" w14:textId="3BB61843" w:rsidR="00C24C5E" w:rsidRDefault="00C24C5E" w:rsidP="00502A46">
            <w:pPr>
              <w:contextualSpacing/>
              <w:rPr>
                <w:b/>
                <w:bCs/>
              </w:rPr>
            </w:pPr>
            <w:r>
              <w:rPr>
                <w:b/>
                <w:bCs/>
              </w:rPr>
              <w:t>[ 3</w:t>
            </w:r>
            <w:r>
              <w:rPr>
                <w:b/>
                <w:bCs/>
              </w:rPr>
              <w:t>] Identifikasi Masalah:</w:t>
            </w:r>
          </w:p>
        </w:tc>
      </w:tr>
      <w:tr w:rsidR="00C24C5E" w14:paraId="0887D444" w14:textId="77777777" w:rsidTr="00502A46">
        <w:tc>
          <w:tcPr>
            <w:tcW w:w="9016" w:type="dxa"/>
          </w:tcPr>
          <w:p w14:paraId="5D150572" w14:textId="01F03BA2" w:rsidR="00C24C5E" w:rsidRDefault="00C24C5E" w:rsidP="00F40ED2">
            <w:pPr>
              <w:pStyle w:val="ListParagraph"/>
              <w:numPr>
                <w:ilvl w:val="0"/>
                <w:numId w:val="22"/>
              </w:numPr>
              <w:spacing w:after="0" w:line="240" w:lineRule="auto"/>
            </w:pPr>
            <w:r>
              <w:t>Uraikan permasalahan dan variabel</w:t>
            </w:r>
          </w:p>
          <w:p w14:paraId="0A7EC008" w14:textId="77777777" w:rsidR="00C24C5E" w:rsidRDefault="00C24C5E" w:rsidP="00F40ED2">
            <w:pPr>
              <w:pStyle w:val="ListParagraph"/>
              <w:numPr>
                <w:ilvl w:val="1"/>
                <w:numId w:val="5"/>
              </w:numPr>
              <w:spacing w:after="0" w:line="240" w:lineRule="auto"/>
            </w:pPr>
            <w:r>
              <w:t>Evaluasi penyebab kesalahan terjadi dan perbaiki agar program dapat berjalan!</w:t>
            </w:r>
          </w:p>
          <w:p w14:paraId="3B99AFAC" w14:textId="4A188B6C" w:rsidR="00C24C5E" w:rsidRDefault="00C24C5E" w:rsidP="00502A46">
            <w:pPr>
              <w:pStyle w:val="ListParagraph"/>
              <w:spacing w:after="0" w:line="240" w:lineRule="auto"/>
              <w:ind w:left="1095"/>
            </w:pPr>
            <w:r>
              <w:t>Pada soal diperin</w:t>
            </w:r>
            <w:r w:rsidR="005B61A6">
              <w:t xml:space="preserve">tahkan untuk mencari kesalahan dari kode </w:t>
            </w:r>
            <w:proofErr w:type="gramStart"/>
            <w:r w:rsidR="005B61A6">
              <w:t>pemograman  dan</w:t>
            </w:r>
            <w:proofErr w:type="gramEnd"/>
            <w:r w:rsidR="005B61A6">
              <w:t xml:space="preserve"> memperbaiki  kode-kode yang salah serta tipe datanya. Penambahan variabel atau penggantian tipe data yang sesuai dengan kebutuhan pemograman.</w:t>
            </w:r>
          </w:p>
          <w:p w14:paraId="11F53F3D" w14:textId="77777777" w:rsidR="00C24C5E" w:rsidRDefault="00C24C5E" w:rsidP="00502A46">
            <w:pPr>
              <w:contextualSpacing/>
              <w:rPr>
                <w:b/>
                <w:bCs/>
              </w:rPr>
            </w:pPr>
          </w:p>
        </w:tc>
      </w:tr>
      <w:tr w:rsidR="00C24C5E" w14:paraId="7DDEE475" w14:textId="77777777" w:rsidTr="00502A46">
        <w:tc>
          <w:tcPr>
            <w:tcW w:w="9016" w:type="dxa"/>
          </w:tcPr>
          <w:p w14:paraId="5DE6E4A8" w14:textId="4EFC69AE" w:rsidR="00C24C5E" w:rsidRDefault="00103C94" w:rsidP="00502A46">
            <w:pPr>
              <w:contextualSpacing/>
              <w:rPr>
                <w:b/>
                <w:bCs/>
              </w:rPr>
            </w:pPr>
            <w:r>
              <w:rPr>
                <w:b/>
                <w:bCs/>
              </w:rPr>
              <w:t>[3</w:t>
            </w:r>
            <w:r w:rsidR="00C24C5E">
              <w:rPr>
                <w:b/>
                <w:bCs/>
              </w:rPr>
              <w:t>] Analisis dan Argumentasi</w:t>
            </w:r>
          </w:p>
        </w:tc>
      </w:tr>
      <w:tr w:rsidR="00C24C5E" w:rsidRPr="0019373C" w14:paraId="17FDB7A6" w14:textId="77777777" w:rsidTr="00502A46">
        <w:tc>
          <w:tcPr>
            <w:tcW w:w="9016" w:type="dxa"/>
          </w:tcPr>
          <w:p w14:paraId="6AEF5E21" w14:textId="5C72127F" w:rsidR="00C24C5E" w:rsidRDefault="00C24C5E" w:rsidP="00F40ED2">
            <w:pPr>
              <w:pStyle w:val="ListParagraph"/>
              <w:numPr>
                <w:ilvl w:val="0"/>
                <w:numId w:val="15"/>
              </w:numPr>
              <w:spacing w:after="0" w:line="240" w:lineRule="auto"/>
            </w:pPr>
            <w:r>
              <w:t>Saya mengusulkan permasalahan ini da</w:t>
            </w:r>
            <w:r w:rsidR="005B61A6">
              <w:t xml:space="preserve">pat diatasi </w:t>
            </w:r>
            <w:proofErr w:type="gramStart"/>
            <w:r w:rsidR="005B61A6">
              <w:t>dengan  menggunakan</w:t>
            </w:r>
            <w:proofErr w:type="gramEnd"/>
            <w:r w:rsidR="005B61A6">
              <w:t xml:space="preserve"> tipe data yang sesuai dengan data yang ada seperti berapa jumlah byte yang ada dan penyimpanan datanya.</w:t>
            </w:r>
          </w:p>
          <w:p w14:paraId="668093B9" w14:textId="46C93439" w:rsidR="00C24C5E" w:rsidRDefault="00C24C5E" w:rsidP="00F40ED2">
            <w:pPr>
              <w:pStyle w:val="ListParagraph"/>
              <w:numPr>
                <w:ilvl w:val="0"/>
                <w:numId w:val="15"/>
              </w:numPr>
              <w:spacing w:after="0" w:line="240" w:lineRule="auto"/>
            </w:pPr>
            <w:r>
              <w:t xml:space="preserve">Alasan solusi ini karena dengan mencari tipe data terlebih dahulu itu dapat memudahkan </w:t>
            </w:r>
            <w:r w:rsidR="00BC4129">
              <w:t>kita dalam membuat kode program agar sesuai dengan kebutuhan.</w:t>
            </w:r>
          </w:p>
          <w:p w14:paraId="6DB01AB6" w14:textId="77777777" w:rsidR="00C24C5E" w:rsidRPr="0019373C" w:rsidRDefault="00C24C5E" w:rsidP="00502A46">
            <w:pPr>
              <w:pStyle w:val="ListParagraph"/>
              <w:spacing w:after="0" w:line="240" w:lineRule="auto"/>
            </w:pPr>
          </w:p>
        </w:tc>
      </w:tr>
      <w:tr w:rsidR="00C24C5E" w14:paraId="3BD8D5FC" w14:textId="77777777" w:rsidTr="00502A46">
        <w:tc>
          <w:tcPr>
            <w:tcW w:w="9016" w:type="dxa"/>
          </w:tcPr>
          <w:p w14:paraId="7B7B14C5" w14:textId="3891E659" w:rsidR="00C24C5E" w:rsidRDefault="00103C94" w:rsidP="00502A46">
            <w:pPr>
              <w:contextualSpacing/>
            </w:pPr>
            <w:r>
              <w:rPr>
                <w:b/>
                <w:bCs/>
              </w:rPr>
              <w:t>[3</w:t>
            </w:r>
            <w:r w:rsidR="00C24C5E">
              <w:rPr>
                <w:b/>
                <w:bCs/>
              </w:rPr>
              <w:t>] Penyusunan Algoritma dan Kode Program</w:t>
            </w:r>
          </w:p>
        </w:tc>
      </w:tr>
      <w:tr w:rsidR="00C24C5E" w:rsidRPr="00E74DF1" w14:paraId="0BB76878" w14:textId="77777777" w:rsidTr="00502A46">
        <w:tc>
          <w:tcPr>
            <w:tcW w:w="9016" w:type="dxa"/>
          </w:tcPr>
          <w:p w14:paraId="0895E750" w14:textId="47EF0DD6" w:rsidR="00C24C5E" w:rsidRDefault="00C24C5E" w:rsidP="00F40ED2">
            <w:pPr>
              <w:pStyle w:val="ListParagraph"/>
              <w:numPr>
                <w:ilvl w:val="0"/>
                <w:numId w:val="12"/>
              </w:numPr>
              <w:spacing w:after="0" w:line="240" w:lineRule="auto"/>
            </w:pPr>
            <w:r>
              <w:t>Algoritma</w:t>
            </w:r>
          </w:p>
          <w:p w14:paraId="79D79577" w14:textId="77777777" w:rsidR="00C24C5E" w:rsidRDefault="00C24C5E" w:rsidP="00502A46">
            <w:pPr>
              <w:pStyle w:val="ListParagraph"/>
              <w:spacing w:after="0" w:line="240" w:lineRule="auto"/>
            </w:pPr>
            <w:r>
              <w:t xml:space="preserve">Algoritma adalah langkah-langkah penyelesaian masalah  </w:t>
            </w:r>
          </w:p>
          <w:p w14:paraId="07A10D29" w14:textId="017356A4" w:rsidR="00C24C5E" w:rsidRDefault="00C24C5E" w:rsidP="00F40ED2">
            <w:pPr>
              <w:pStyle w:val="ListParagraph"/>
              <w:numPr>
                <w:ilvl w:val="0"/>
                <w:numId w:val="11"/>
              </w:numPr>
              <w:spacing w:after="0" w:line="240" w:lineRule="auto"/>
            </w:pPr>
            <w:r>
              <w:t>Mulai</w:t>
            </w:r>
          </w:p>
          <w:p w14:paraId="5491155D" w14:textId="267F4EE2" w:rsidR="00C24C5E" w:rsidRDefault="00C24C5E" w:rsidP="00F40ED2">
            <w:pPr>
              <w:pStyle w:val="ListParagraph"/>
              <w:numPr>
                <w:ilvl w:val="0"/>
                <w:numId w:val="11"/>
              </w:numPr>
              <w:spacing w:after="0" w:line="240" w:lineRule="auto"/>
            </w:pPr>
            <w:r>
              <w:t>B</w:t>
            </w:r>
            <w:r w:rsidR="00BC4129">
              <w:t>uat kelas dengan nama ‘DIRA’</w:t>
            </w:r>
          </w:p>
          <w:p w14:paraId="5CED708B" w14:textId="5E386D6D" w:rsidR="00C24C5E" w:rsidRDefault="00BC4129" w:rsidP="00F40ED2">
            <w:pPr>
              <w:pStyle w:val="ListParagraph"/>
              <w:numPr>
                <w:ilvl w:val="0"/>
                <w:numId w:val="11"/>
              </w:numPr>
              <w:spacing w:after="0" w:line="240" w:lineRule="auto"/>
            </w:pPr>
            <w:r>
              <w:t>Buat dengan metode ‘main’ dengan parameter ‘public static void main(String args [])</w:t>
            </w:r>
          </w:p>
          <w:p w14:paraId="1C036395" w14:textId="56E3884B" w:rsidR="00C24C5E" w:rsidRDefault="00BC4129" w:rsidP="00F40ED2">
            <w:pPr>
              <w:pStyle w:val="ListParagraph"/>
              <w:numPr>
                <w:ilvl w:val="0"/>
                <w:numId w:val="11"/>
              </w:numPr>
              <w:spacing w:after="0" w:line="240" w:lineRule="auto"/>
            </w:pPr>
            <w:r>
              <w:t>Cetak tipe data dengan format ‘ tipe data a = data’</w:t>
            </w:r>
          </w:p>
          <w:p w14:paraId="2B066B95" w14:textId="39DF42CF" w:rsidR="00BC4129" w:rsidRDefault="00BC4129" w:rsidP="00F40ED2">
            <w:pPr>
              <w:pStyle w:val="ListParagraph"/>
              <w:numPr>
                <w:ilvl w:val="0"/>
                <w:numId w:val="11"/>
              </w:numPr>
              <w:spacing w:after="0" w:line="240" w:lineRule="auto"/>
            </w:pPr>
            <w:r>
              <w:t>Tambahkan baris ‘System.out.print’ diisi dengan subjek a sampai e</w:t>
            </w:r>
          </w:p>
          <w:p w14:paraId="4512DEF5" w14:textId="7119CEE2" w:rsidR="00BC4129" w:rsidRDefault="00BC4129" w:rsidP="00F40ED2">
            <w:pPr>
              <w:pStyle w:val="ListParagraph"/>
              <w:numPr>
                <w:ilvl w:val="0"/>
                <w:numId w:val="11"/>
              </w:numPr>
              <w:spacing w:after="0" w:line="240" w:lineRule="auto"/>
            </w:pPr>
            <w:r>
              <w:t>Akhiri dengan tanda kurung kurawal sebagai penutup (</w:t>
            </w:r>
            <w:r w:rsidR="001A10E4">
              <w:t>})</w:t>
            </w:r>
          </w:p>
          <w:p w14:paraId="0622BA3A" w14:textId="2C35BAAD" w:rsidR="001A10E4" w:rsidRDefault="001A10E4" w:rsidP="00F40ED2">
            <w:pPr>
              <w:pStyle w:val="ListParagraph"/>
              <w:numPr>
                <w:ilvl w:val="0"/>
                <w:numId w:val="11"/>
              </w:numPr>
              <w:spacing w:after="0" w:line="240" w:lineRule="auto"/>
            </w:pPr>
            <w:r>
              <w:t>Akhiri program</w:t>
            </w:r>
          </w:p>
          <w:p w14:paraId="5FDF19CF" w14:textId="24E5BAFA" w:rsidR="001A10E4" w:rsidRDefault="001A10E4" w:rsidP="001A10E4"/>
          <w:p w14:paraId="062BBE14" w14:textId="45E5564B" w:rsidR="00C24C5E" w:rsidRDefault="00C24C5E" w:rsidP="00F40ED2">
            <w:pPr>
              <w:pStyle w:val="ListParagraph"/>
              <w:numPr>
                <w:ilvl w:val="0"/>
                <w:numId w:val="12"/>
              </w:numPr>
              <w:spacing w:after="0" w:line="240" w:lineRule="auto"/>
            </w:pPr>
            <w:r>
              <w:t>Kode program dan luaran</w:t>
            </w:r>
          </w:p>
          <w:p w14:paraId="5727A974" w14:textId="468B42FD" w:rsidR="00C24C5E" w:rsidRDefault="00C24C5E" w:rsidP="00502A46">
            <w:pPr>
              <w:rPr>
                <w:noProof/>
                <w:lang w:val="en-US"/>
              </w:rPr>
            </w:pPr>
            <w:r>
              <w:rPr>
                <w:noProof/>
                <w:lang w:val="en-US"/>
              </w:rPr>
              <w:t xml:space="preserve">          </w:t>
            </w:r>
            <w:r w:rsidR="001A10E4">
              <w:rPr>
                <w:noProof/>
                <w:lang w:val="en-US"/>
              </w:rPr>
              <w:lastRenderedPageBreak/>
              <w:drawing>
                <wp:inline distT="0" distB="0" distL="0" distR="0" wp14:anchorId="6795AEB0" wp14:editId="26ACF799">
                  <wp:extent cx="5731510" cy="16211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1621155"/>
                          </a:xfrm>
                          <a:prstGeom prst="rect">
                            <a:avLst/>
                          </a:prstGeom>
                        </pic:spPr>
                      </pic:pic>
                    </a:graphicData>
                  </a:graphic>
                </wp:inline>
              </w:drawing>
            </w:r>
          </w:p>
          <w:p w14:paraId="279CBD14" w14:textId="77777777" w:rsidR="00C24C5E" w:rsidRDefault="00C24C5E" w:rsidP="00502A46">
            <w:pPr>
              <w:rPr>
                <w:noProof/>
                <w:lang w:val="en-US"/>
              </w:rPr>
            </w:pPr>
          </w:p>
          <w:p w14:paraId="430E7E5C" w14:textId="77777777" w:rsidR="00C24C5E" w:rsidRDefault="00C24C5E" w:rsidP="00502A46">
            <w:pPr>
              <w:rPr>
                <w:noProof/>
                <w:lang w:val="en-US"/>
              </w:rPr>
            </w:pPr>
          </w:p>
          <w:p w14:paraId="1E125DF3" w14:textId="19EF3C82" w:rsidR="00C24C5E" w:rsidRDefault="001A10E4" w:rsidP="00502A46">
            <w:pPr>
              <w:rPr>
                <w:noProof/>
                <w:lang w:val="en-US"/>
              </w:rPr>
            </w:pPr>
            <w:r>
              <w:rPr>
                <w:noProof/>
                <w:lang w:val="en-US"/>
              </w:rPr>
              <w:drawing>
                <wp:inline distT="0" distB="0" distL="0" distR="0" wp14:anchorId="09F11442" wp14:editId="013292B3">
                  <wp:extent cx="5731510" cy="151320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3dir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1513205"/>
                          </a:xfrm>
                          <a:prstGeom prst="rect">
                            <a:avLst/>
                          </a:prstGeom>
                        </pic:spPr>
                      </pic:pic>
                    </a:graphicData>
                  </a:graphic>
                </wp:inline>
              </w:drawing>
            </w:r>
          </w:p>
          <w:p w14:paraId="41AAF48A" w14:textId="77777777" w:rsidR="00C24C5E" w:rsidRDefault="00C24C5E" w:rsidP="00502A46">
            <w:pPr>
              <w:rPr>
                <w:noProof/>
                <w:lang w:val="en-US"/>
              </w:rPr>
            </w:pPr>
            <w:r>
              <w:rPr>
                <w:noProof/>
                <w:lang w:val="en-US"/>
              </w:rPr>
              <w:t>Tuliskan penjelasan dari kode program yang dibuat, apakah kode dan luaran sudah benar?</w:t>
            </w:r>
          </w:p>
          <w:p w14:paraId="567433FD" w14:textId="77777777" w:rsidR="00C24C5E" w:rsidRDefault="00C24C5E" w:rsidP="00502A46">
            <w:pPr>
              <w:rPr>
                <w:noProof/>
                <w:lang w:val="en-US"/>
              </w:rPr>
            </w:pPr>
            <w:r>
              <w:rPr>
                <w:noProof/>
                <w:lang w:val="en-US"/>
              </w:rPr>
              <w:t>Penjelasan:</w:t>
            </w:r>
          </w:p>
          <w:p w14:paraId="42FB534B" w14:textId="494AC182" w:rsidR="00C24C5E" w:rsidRDefault="00C24C5E" w:rsidP="00502A46">
            <w:r>
              <w:t>Program ini dibuat den</w:t>
            </w:r>
            <w:r w:rsidR="001A10E4">
              <w:t>gan tujuan untuk menentukan tipe data yang tepat sesuai kebutuhan suatu data. Memahami macam-macam tipe data.</w:t>
            </w:r>
          </w:p>
          <w:p w14:paraId="3EB72AAE" w14:textId="77777777" w:rsidR="00C24C5E" w:rsidRDefault="00C24C5E" w:rsidP="00502A46">
            <w:r>
              <w:t>Dari Program dan luaran diatas yang dibuat, kode dan luarannya sudah benar.</w:t>
            </w:r>
          </w:p>
          <w:p w14:paraId="13ED252A" w14:textId="77777777" w:rsidR="00C24C5E" w:rsidRPr="00E74DF1" w:rsidRDefault="00C24C5E" w:rsidP="00502A46"/>
        </w:tc>
      </w:tr>
      <w:tr w:rsidR="00C24C5E" w:rsidRPr="002A18FD" w14:paraId="36EEF417" w14:textId="77777777" w:rsidTr="00502A46">
        <w:tc>
          <w:tcPr>
            <w:tcW w:w="9016" w:type="dxa"/>
          </w:tcPr>
          <w:p w14:paraId="162F7D84" w14:textId="175BB5F6" w:rsidR="00C24C5E" w:rsidRPr="002A18FD" w:rsidRDefault="00103C94" w:rsidP="00502A46">
            <w:pPr>
              <w:contextualSpacing/>
              <w:rPr>
                <w:b/>
                <w:bCs/>
              </w:rPr>
            </w:pPr>
            <w:r>
              <w:rPr>
                <w:b/>
                <w:bCs/>
              </w:rPr>
              <w:lastRenderedPageBreak/>
              <w:t>(3</w:t>
            </w:r>
            <w:r w:rsidR="00C24C5E">
              <w:rPr>
                <w:b/>
                <w:bCs/>
              </w:rPr>
              <w:t>) Kesimpulan</w:t>
            </w:r>
          </w:p>
        </w:tc>
      </w:tr>
      <w:tr w:rsidR="00C24C5E" w14:paraId="621E0128" w14:textId="77777777" w:rsidTr="00502A46">
        <w:tc>
          <w:tcPr>
            <w:tcW w:w="9016" w:type="dxa"/>
          </w:tcPr>
          <w:p w14:paraId="3E793B2B" w14:textId="654A7A24" w:rsidR="00103C94" w:rsidRDefault="00103C94" w:rsidP="00F40ED2">
            <w:pPr>
              <w:pStyle w:val="ListParagraph"/>
              <w:numPr>
                <w:ilvl w:val="0"/>
                <w:numId w:val="13"/>
              </w:numPr>
              <w:spacing w:after="0" w:line="240" w:lineRule="auto"/>
            </w:pPr>
            <w:r>
              <w:t>Analisa</w:t>
            </w:r>
          </w:p>
          <w:p w14:paraId="0816E69B" w14:textId="6484D230" w:rsidR="00C24C5E" w:rsidRDefault="00103C94" w:rsidP="00F40ED2">
            <w:pPr>
              <w:pStyle w:val="ListParagraph"/>
              <w:numPr>
                <w:ilvl w:val="0"/>
                <w:numId w:val="14"/>
              </w:numPr>
              <w:spacing w:after="0" w:line="240" w:lineRule="auto"/>
            </w:pPr>
            <w:r>
              <w:t xml:space="preserve"> </w:t>
            </w:r>
            <w:r w:rsidR="00C24C5E" w:rsidRPr="00C04942">
              <w:t xml:space="preserve">Susunlah kesimpulan berdasarkan </w:t>
            </w:r>
            <w:r w:rsidR="00C24C5E">
              <w:t xml:space="preserve">permasalahan, algoritma, </w:t>
            </w:r>
            <w:r w:rsidR="00C24C5E" w:rsidRPr="00C04942">
              <w:t xml:space="preserve">dan </w:t>
            </w:r>
            <w:r w:rsidR="00C24C5E">
              <w:t>kode p</w:t>
            </w:r>
            <w:r w:rsidR="00C24C5E" w:rsidRPr="00C04942">
              <w:t>rogram</w:t>
            </w:r>
            <w:r w:rsidR="00C24C5E">
              <w:t>!</w:t>
            </w:r>
          </w:p>
          <w:p w14:paraId="71999063" w14:textId="00617DC9" w:rsidR="00C24C5E" w:rsidRDefault="00C24C5E" w:rsidP="00502A46">
            <w:pPr>
              <w:pStyle w:val="ListParagraph"/>
              <w:spacing w:after="0" w:line="240" w:lineRule="auto"/>
              <w:ind w:left="1125"/>
            </w:pPr>
            <w:r>
              <w:t>Permas</w:t>
            </w:r>
            <w:r w:rsidR="00103C94">
              <w:t>alahannya adalah kesulitan dalam menentukan tipe data yang tepat, peletakan kode-kode yang kurang tepat</w:t>
            </w:r>
            <w:proofErr w:type="gramStart"/>
            <w:r w:rsidR="00103C94">
              <w:t>,peletakan</w:t>
            </w:r>
            <w:proofErr w:type="gramEnd"/>
            <w:r w:rsidR="00103C94">
              <w:t xml:space="preserve">  kurung kurawal yang menjadi penutup.</w:t>
            </w:r>
          </w:p>
          <w:p w14:paraId="2B451C21" w14:textId="2F0D49CD" w:rsidR="00C24C5E" w:rsidRDefault="00103C94" w:rsidP="00F40ED2">
            <w:pPr>
              <w:pStyle w:val="ListParagraph"/>
              <w:numPr>
                <w:ilvl w:val="0"/>
                <w:numId w:val="14"/>
              </w:numPr>
              <w:spacing w:after="0" w:line="240" w:lineRule="auto"/>
            </w:pPr>
            <w:r>
              <w:t xml:space="preserve">  </w:t>
            </w:r>
            <w:r w:rsidR="00C24C5E" w:rsidRPr="00C04942">
              <w:t xml:space="preserve">Apakah dasar </w:t>
            </w:r>
            <w:r w:rsidR="00C24C5E">
              <w:t xml:space="preserve">alasan </w:t>
            </w:r>
            <w:r w:rsidR="00C24C5E" w:rsidRPr="00C04942">
              <w:t>pengambilan keputusan Anda</w:t>
            </w:r>
            <w:r w:rsidR="00C24C5E">
              <w:t xml:space="preserve"> </w:t>
            </w:r>
            <w:r w:rsidR="00C24C5E" w:rsidRPr="00C04942">
              <w:t>untuk kasus ini?</w:t>
            </w:r>
            <w:r w:rsidR="00C24C5E">
              <w:t xml:space="preserve"> </w:t>
            </w:r>
          </w:p>
          <w:p w14:paraId="1554E2B3" w14:textId="380D9F7A" w:rsidR="00C24C5E" w:rsidRDefault="00C24C5E" w:rsidP="00502A46">
            <w:pPr>
              <w:ind w:left="1125"/>
            </w:pPr>
            <w:proofErr w:type="gramStart"/>
            <w:r>
              <w:t xml:space="preserve">Karena </w:t>
            </w:r>
            <w:r w:rsidR="00103C94">
              <w:t xml:space="preserve"> tipe</w:t>
            </w:r>
            <w:proofErr w:type="gramEnd"/>
            <w:r w:rsidR="00103C94">
              <w:t>-tipe data tersebut telah sesuai dengan kebutuhan data-datanya.</w:t>
            </w:r>
          </w:p>
          <w:p w14:paraId="7F616E18" w14:textId="77777777" w:rsidR="005417C8" w:rsidRDefault="005417C8" w:rsidP="00502A46">
            <w:pPr>
              <w:ind w:left="1125"/>
            </w:pPr>
          </w:p>
          <w:p w14:paraId="57C9937E" w14:textId="77777777" w:rsidR="005417C8" w:rsidRDefault="005417C8" w:rsidP="00502A46">
            <w:pPr>
              <w:ind w:left="1125"/>
            </w:pPr>
          </w:p>
          <w:p w14:paraId="46292FBF" w14:textId="424FDB55" w:rsidR="005417C8" w:rsidRDefault="005417C8" w:rsidP="005417C8">
            <w:r>
              <w:t>[3] Refleksi</w:t>
            </w:r>
          </w:p>
          <w:p w14:paraId="0C9E2F9D" w14:textId="18F65CD4" w:rsidR="005417C8" w:rsidRDefault="005417C8" w:rsidP="005417C8">
            <w:r>
              <w:t xml:space="preserve">Pengalaman yang didapat adalah mengetahui suatu data tergolong ke tipe data apa, cara menentukan dan memperbaiki data kedalam </w:t>
            </w:r>
            <w:proofErr w:type="gramStart"/>
            <w:r>
              <w:t>kelompok  tipe</w:t>
            </w:r>
            <w:proofErr w:type="gramEnd"/>
            <w:r>
              <w:t xml:space="preserve"> data yang sesuai.</w:t>
            </w:r>
          </w:p>
          <w:p w14:paraId="3E53E0E5" w14:textId="35DE1854" w:rsidR="005417C8" w:rsidRDefault="005417C8" w:rsidP="005417C8">
            <w:r>
              <w:t>Tantangannya adalah kesulitan dalam mengelompokkan data-data tersebut ke tipe data appa saja.</w:t>
            </w:r>
          </w:p>
          <w:p w14:paraId="245829DB" w14:textId="2A889531" w:rsidR="005417C8" w:rsidRDefault="005417C8" w:rsidP="005417C8">
            <w:r>
              <w:t>Ring</w:t>
            </w:r>
            <w:r w:rsidR="001E2758">
              <w:t>kasan singkat soal adalah memperbaiki suatu kesalahan pada pemograman dengan menentukan tipe data yang sesuai atau data yang sesuai dengan yang dibutuhkan</w:t>
            </w:r>
          </w:p>
          <w:p w14:paraId="36586265" w14:textId="77777777" w:rsidR="005417C8" w:rsidRDefault="005417C8" w:rsidP="00502A46">
            <w:pPr>
              <w:ind w:left="1125"/>
            </w:pPr>
          </w:p>
          <w:p w14:paraId="77C38F56" w14:textId="77777777" w:rsidR="005417C8" w:rsidRDefault="005417C8" w:rsidP="00502A46">
            <w:pPr>
              <w:ind w:left="1125"/>
            </w:pPr>
          </w:p>
          <w:p w14:paraId="7489B628" w14:textId="77777777" w:rsidR="00C24C5E" w:rsidRDefault="00C24C5E" w:rsidP="00502A46">
            <w:pPr>
              <w:ind w:left="1125"/>
            </w:pPr>
          </w:p>
        </w:tc>
      </w:tr>
    </w:tbl>
    <w:p w14:paraId="796CAB6B" w14:textId="77777777" w:rsidR="00103C94" w:rsidRDefault="00103C94" w:rsidP="00301023">
      <w:pPr>
        <w:contextualSpacing/>
      </w:pPr>
    </w:p>
    <w:p w14:paraId="58F92377" w14:textId="77777777" w:rsidR="00103C94" w:rsidRDefault="00103C94" w:rsidP="00301023">
      <w:pPr>
        <w:contextualSpacing/>
      </w:pPr>
    </w:p>
    <w:p w14:paraId="68D26A90" w14:textId="77777777" w:rsidR="00103C94" w:rsidRDefault="00103C94" w:rsidP="00301023">
      <w:pPr>
        <w:contextualSpacing/>
      </w:pPr>
    </w:p>
    <w:tbl>
      <w:tblPr>
        <w:tblStyle w:val="TableGrid"/>
        <w:tblW w:w="0" w:type="auto"/>
        <w:tblLook w:val="04A0" w:firstRow="1" w:lastRow="0" w:firstColumn="1" w:lastColumn="0" w:noHBand="0" w:noVBand="1"/>
      </w:tblPr>
      <w:tblGrid>
        <w:gridCol w:w="9016"/>
      </w:tblGrid>
      <w:tr w:rsidR="00103C94" w14:paraId="00C01632" w14:textId="77777777" w:rsidTr="00502A46">
        <w:tc>
          <w:tcPr>
            <w:tcW w:w="9016" w:type="dxa"/>
          </w:tcPr>
          <w:p w14:paraId="5250CC72" w14:textId="174EA9AD" w:rsidR="00103C94" w:rsidRDefault="00103C94" w:rsidP="00502A46">
            <w:pPr>
              <w:contextualSpacing/>
              <w:rPr>
                <w:b/>
                <w:bCs/>
              </w:rPr>
            </w:pPr>
            <w:r>
              <w:rPr>
                <w:b/>
                <w:bCs/>
              </w:rPr>
              <w:t>[</w:t>
            </w:r>
            <w:r>
              <w:rPr>
                <w:b/>
                <w:bCs/>
              </w:rPr>
              <w:t xml:space="preserve"> 4</w:t>
            </w:r>
            <w:r>
              <w:rPr>
                <w:b/>
                <w:bCs/>
              </w:rPr>
              <w:t>] Identifikasi Masalah:</w:t>
            </w:r>
          </w:p>
        </w:tc>
      </w:tr>
      <w:tr w:rsidR="00103C94" w14:paraId="70FF8DCA" w14:textId="77777777" w:rsidTr="00502A46">
        <w:tc>
          <w:tcPr>
            <w:tcW w:w="9016" w:type="dxa"/>
          </w:tcPr>
          <w:p w14:paraId="64203B67" w14:textId="77777777" w:rsidR="00103C94" w:rsidRDefault="00103C94" w:rsidP="00F40ED2">
            <w:pPr>
              <w:pStyle w:val="ListParagraph"/>
              <w:numPr>
                <w:ilvl w:val="0"/>
                <w:numId w:val="6"/>
              </w:numPr>
              <w:spacing w:after="0" w:line="240" w:lineRule="auto"/>
            </w:pPr>
            <w:r>
              <w:t>Uraikan permasalahan dan variabel</w:t>
            </w:r>
          </w:p>
          <w:p w14:paraId="4393C3F2" w14:textId="77777777" w:rsidR="00103C94" w:rsidRDefault="00103C94" w:rsidP="00F40ED2">
            <w:pPr>
              <w:pStyle w:val="ListParagraph"/>
              <w:numPr>
                <w:ilvl w:val="1"/>
                <w:numId w:val="5"/>
              </w:numPr>
              <w:spacing w:after="0" w:line="240" w:lineRule="auto"/>
            </w:pPr>
            <w:r>
              <w:t>Evaluasi penyebab kesalahan terjadi dan perbaiki agar program dapat berjalan!</w:t>
            </w:r>
          </w:p>
          <w:p w14:paraId="16D104F1" w14:textId="137D778D" w:rsidR="00103C94" w:rsidRDefault="00103C94" w:rsidP="00502A46">
            <w:pPr>
              <w:pStyle w:val="ListParagraph"/>
              <w:spacing w:after="0" w:line="240" w:lineRule="auto"/>
              <w:ind w:left="1095"/>
            </w:pPr>
            <w:r>
              <w:t>Pada soal diperin</w:t>
            </w:r>
            <w:r w:rsidR="00C91922">
              <w:t>tahkan untuk mengkonversi tipe data agar me</w:t>
            </w:r>
            <w:r w:rsidR="003D5EA2">
              <w:t xml:space="preserve">nghasilkan data yang akurat, memastikan format yang benar dan </w:t>
            </w:r>
            <w:r w:rsidR="00C91922">
              <w:t xml:space="preserve">membantu dalam penyimpanan data.  </w:t>
            </w:r>
          </w:p>
          <w:p w14:paraId="6BB745D9" w14:textId="77777777" w:rsidR="00103C94" w:rsidRDefault="00103C94" w:rsidP="00502A46">
            <w:pPr>
              <w:contextualSpacing/>
              <w:rPr>
                <w:b/>
                <w:bCs/>
              </w:rPr>
            </w:pPr>
          </w:p>
        </w:tc>
      </w:tr>
      <w:tr w:rsidR="00103C94" w14:paraId="7BBE5EE9" w14:textId="77777777" w:rsidTr="00502A46">
        <w:tc>
          <w:tcPr>
            <w:tcW w:w="9016" w:type="dxa"/>
          </w:tcPr>
          <w:p w14:paraId="16EF773F" w14:textId="527C16E6" w:rsidR="00103C94" w:rsidRDefault="00103C94" w:rsidP="00502A46">
            <w:pPr>
              <w:contextualSpacing/>
              <w:rPr>
                <w:b/>
                <w:bCs/>
              </w:rPr>
            </w:pPr>
            <w:r>
              <w:rPr>
                <w:b/>
                <w:bCs/>
              </w:rPr>
              <w:lastRenderedPageBreak/>
              <w:t>[4</w:t>
            </w:r>
            <w:r>
              <w:rPr>
                <w:b/>
                <w:bCs/>
              </w:rPr>
              <w:t>] Analisis dan Argumentasi</w:t>
            </w:r>
          </w:p>
        </w:tc>
      </w:tr>
      <w:tr w:rsidR="00103C94" w:rsidRPr="0019373C" w14:paraId="6979888F" w14:textId="77777777" w:rsidTr="00502A46">
        <w:tc>
          <w:tcPr>
            <w:tcW w:w="9016" w:type="dxa"/>
          </w:tcPr>
          <w:p w14:paraId="514C053B" w14:textId="1F999A29" w:rsidR="00103C94" w:rsidRDefault="00103C94" w:rsidP="00F40ED2">
            <w:pPr>
              <w:pStyle w:val="ListParagraph"/>
              <w:numPr>
                <w:ilvl w:val="0"/>
                <w:numId w:val="17"/>
              </w:numPr>
              <w:spacing w:after="0" w:line="240" w:lineRule="auto"/>
            </w:pPr>
            <w:r>
              <w:t xml:space="preserve">Saya mengusulkan permasalahan ini dapat diatasi </w:t>
            </w:r>
            <w:proofErr w:type="gramStart"/>
            <w:r>
              <w:t>denga</w:t>
            </w:r>
            <w:r w:rsidR="003D5EA2">
              <w:t>n  mengkonversi</w:t>
            </w:r>
            <w:proofErr w:type="gramEnd"/>
            <w:r w:rsidR="003D5EA2">
              <w:t xml:space="preserve"> tipe data sesuai dengan konversi nya dimana pada kode pemograman saya menggunakan tipe data  integer  yang dikonversi ke short,  double dikonversi ke float, dan yang terakhir double dikonversi ke long.</w:t>
            </w:r>
          </w:p>
          <w:p w14:paraId="6C719A8C" w14:textId="43A1EE68" w:rsidR="00103C94" w:rsidRDefault="00103C94" w:rsidP="00F40ED2">
            <w:pPr>
              <w:pStyle w:val="ListParagraph"/>
              <w:numPr>
                <w:ilvl w:val="0"/>
                <w:numId w:val="17"/>
              </w:numPr>
              <w:spacing w:after="0" w:line="240" w:lineRule="auto"/>
            </w:pPr>
            <w:r>
              <w:t>Alasan solusi ini karena den</w:t>
            </w:r>
            <w:r w:rsidR="003D5EA2">
              <w:t>gan pengonversian tipe data tersebut memenuhi kebutuhan data yang ada.</w:t>
            </w:r>
          </w:p>
          <w:p w14:paraId="5D42DF33" w14:textId="77777777" w:rsidR="00103C94" w:rsidRPr="0019373C" w:rsidRDefault="00103C94" w:rsidP="00502A46">
            <w:pPr>
              <w:pStyle w:val="ListParagraph"/>
              <w:spacing w:after="0" w:line="240" w:lineRule="auto"/>
            </w:pPr>
          </w:p>
        </w:tc>
      </w:tr>
      <w:tr w:rsidR="00103C94" w14:paraId="10473B2F" w14:textId="77777777" w:rsidTr="00502A46">
        <w:tc>
          <w:tcPr>
            <w:tcW w:w="9016" w:type="dxa"/>
          </w:tcPr>
          <w:p w14:paraId="7678B867" w14:textId="4A8BD949" w:rsidR="00103C94" w:rsidRDefault="0045729C" w:rsidP="00502A46">
            <w:pPr>
              <w:contextualSpacing/>
            </w:pPr>
            <w:r>
              <w:rPr>
                <w:b/>
                <w:bCs/>
              </w:rPr>
              <w:t>[4</w:t>
            </w:r>
            <w:r w:rsidR="00103C94">
              <w:rPr>
                <w:b/>
                <w:bCs/>
              </w:rPr>
              <w:t>] Penyusunan Algoritma dan Kode Program</w:t>
            </w:r>
          </w:p>
        </w:tc>
      </w:tr>
      <w:tr w:rsidR="00103C94" w:rsidRPr="00E74DF1" w14:paraId="12A3EA85" w14:textId="77777777" w:rsidTr="00502A46">
        <w:tc>
          <w:tcPr>
            <w:tcW w:w="9016" w:type="dxa"/>
          </w:tcPr>
          <w:p w14:paraId="17B645FB" w14:textId="71ECD359" w:rsidR="00103C94" w:rsidRDefault="00103C94" w:rsidP="00F40ED2">
            <w:pPr>
              <w:pStyle w:val="ListParagraph"/>
              <w:numPr>
                <w:ilvl w:val="0"/>
                <w:numId w:val="18"/>
              </w:numPr>
              <w:spacing w:after="0" w:line="240" w:lineRule="auto"/>
            </w:pPr>
            <w:r>
              <w:t>Algoritma</w:t>
            </w:r>
          </w:p>
          <w:p w14:paraId="46A761BC" w14:textId="77777777" w:rsidR="00103C94" w:rsidRDefault="00103C94" w:rsidP="00502A46">
            <w:pPr>
              <w:pStyle w:val="ListParagraph"/>
              <w:spacing w:after="0" w:line="240" w:lineRule="auto"/>
            </w:pPr>
            <w:r>
              <w:t xml:space="preserve">Algoritma adalah langkah-langkah penyelesaian masalah  </w:t>
            </w:r>
          </w:p>
          <w:p w14:paraId="1E5D41F0" w14:textId="2F18780A" w:rsidR="00103C94" w:rsidRDefault="00103C94" w:rsidP="00F40ED2">
            <w:pPr>
              <w:pStyle w:val="ListParagraph"/>
              <w:numPr>
                <w:ilvl w:val="0"/>
                <w:numId w:val="21"/>
              </w:numPr>
              <w:spacing w:after="0" w:line="240" w:lineRule="auto"/>
            </w:pPr>
            <w:r>
              <w:t>Mulai</w:t>
            </w:r>
          </w:p>
          <w:p w14:paraId="7AB76974" w14:textId="6D954575" w:rsidR="00103C94" w:rsidRDefault="00103C94" w:rsidP="00F40ED2">
            <w:pPr>
              <w:pStyle w:val="ListParagraph"/>
              <w:numPr>
                <w:ilvl w:val="0"/>
                <w:numId w:val="21"/>
              </w:numPr>
              <w:spacing w:after="0" w:line="240" w:lineRule="auto"/>
            </w:pPr>
            <w:r>
              <w:t xml:space="preserve">Buat kelas dengan nama </w:t>
            </w:r>
            <w:r w:rsidR="003D5EA2">
              <w:t>‘Tugasjavadira’</w:t>
            </w:r>
          </w:p>
          <w:p w14:paraId="69557C1A" w14:textId="31683BC6" w:rsidR="00103C94" w:rsidRDefault="00103C94" w:rsidP="00F40ED2">
            <w:pPr>
              <w:pStyle w:val="ListParagraph"/>
              <w:numPr>
                <w:ilvl w:val="0"/>
                <w:numId w:val="21"/>
              </w:numPr>
              <w:spacing w:after="0" w:line="240" w:lineRule="auto"/>
            </w:pPr>
            <w:r>
              <w:t>Buat dengan metode ‘main’ dengan parameter ‘publi</w:t>
            </w:r>
            <w:r w:rsidR="003D5EA2">
              <w:t>c static void main(String  []args</w:t>
            </w:r>
            <w:r>
              <w:t>)</w:t>
            </w:r>
            <w:r w:rsidR="003D5EA2">
              <w:t>’</w:t>
            </w:r>
          </w:p>
          <w:p w14:paraId="77C594DD" w14:textId="3F94C4D5" w:rsidR="00245FCB" w:rsidRDefault="00245FCB" w:rsidP="00F40ED2">
            <w:pPr>
              <w:pStyle w:val="ListParagraph"/>
              <w:numPr>
                <w:ilvl w:val="0"/>
                <w:numId w:val="21"/>
              </w:numPr>
              <w:spacing w:after="0" w:line="240" w:lineRule="auto"/>
            </w:pPr>
            <w:r>
              <w:t xml:space="preserve">Temukan tipe data integer </w:t>
            </w:r>
            <w:proofErr w:type="gramStart"/>
            <w:r>
              <w:t>bisa  dikonversikan</w:t>
            </w:r>
            <w:proofErr w:type="gramEnd"/>
            <w:r>
              <w:t xml:space="preserve"> ke tipe data apa supaya hasilnya 270; Tipe data double  dikonversikan ke tipe data  apa hasilnya desimal  yaitu 128.128; dan yang terakhir tipe data double dikonversikan ke tipe data apa hasilnya 128.</w:t>
            </w:r>
          </w:p>
          <w:p w14:paraId="4950031C" w14:textId="15D35A20" w:rsidR="00245FCB" w:rsidRDefault="00245FCB" w:rsidP="00F40ED2">
            <w:pPr>
              <w:pStyle w:val="ListParagraph"/>
              <w:numPr>
                <w:ilvl w:val="0"/>
                <w:numId w:val="21"/>
              </w:numPr>
              <w:spacing w:after="0" w:line="240" w:lineRule="auto"/>
            </w:pPr>
            <w:r>
              <w:t xml:space="preserve"> Hingga ditemukan tipe data integer ke short; double ke float; dan double ke long.</w:t>
            </w:r>
          </w:p>
          <w:p w14:paraId="44509D3D" w14:textId="027A9AB2" w:rsidR="00103C94" w:rsidRDefault="00103C94" w:rsidP="00F40ED2">
            <w:pPr>
              <w:pStyle w:val="ListParagraph"/>
              <w:numPr>
                <w:ilvl w:val="0"/>
                <w:numId w:val="21"/>
              </w:numPr>
              <w:spacing w:after="0" w:line="240" w:lineRule="auto"/>
            </w:pPr>
            <w:r>
              <w:t>Tambahkan baris ‘System.out.print’</w:t>
            </w:r>
            <w:r w:rsidR="00245FCB">
              <w:t xml:space="preserve"> diisi dengan subjek masing-masing tipe data yang dikonversikan.</w:t>
            </w:r>
          </w:p>
          <w:p w14:paraId="63AD0BCB" w14:textId="77777777" w:rsidR="00103C94" w:rsidRDefault="00103C94" w:rsidP="00F40ED2">
            <w:pPr>
              <w:pStyle w:val="ListParagraph"/>
              <w:numPr>
                <w:ilvl w:val="0"/>
                <w:numId w:val="21"/>
              </w:numPr>
              <w:spacing w:after="0" w:line="240" w:lineRule="auto"/>
            </w:pPr>
            <w:r>
              <w:t>Akhiri dengan tanda kurung kurawal sebagai penutup (})</w:t>
            </w:r>
          </w:p>
          <w:p w14:paraId="00AA5466" w14:textId="77777777" w:rsidR="00103C94" w:rsidRDefault="00103C94" w:rsidP="00F40ED2">
            <w:pPr>
              <w:pStyle w:val="ListParagraph"/>
              <w:numPr>
                <w:ilvl w:val="0"/>
                <w:numId w:val="21"/>
              </w:numPr>
              <w:spacing w:after="0" w:line="240" w:lineRule="auto"/>
            </w:pPr>
            <w:r>
              <w:t>Akhiri program</w:t>
            </w:r>
          </w:p>
          <w:p w14:paraId="217484E1" w14:textId="77777777" w:rsidR="00103C94" w:rsidRDefault="00103C94" w:rsidP="00502A46"/>
          <w:p w14:paraId="0E1A6B95" w14:textId="428C7D07" w:rsidR="00103C94" w:rsidRDefault="00103C94" w:rsidP="00F40ED2">
            <w:pPr>
              <w:pStyle w:val="ListParagraph"/>
              <w:numPr>
                <w:ilvl w:val="0"/>
                <w:numId w:val="18"/>
              </w:numPr>
              <w:spacing w:after="0" w:line="240" w:lineRule="auto"/>
            </w:pPr>
            <w:r>
              <w:t>Kode program dan luaran</w:t>
            </w:r>
          </w:p>
          <w:p w14:paraId="04D13F5A" w14:textId="331AD42B" w:rsidR="00103C94" w:rsidRDefault="00103C94" w:rsidP="00502A46">
            <w:pPr>
              <w:rPr>
                <w:noProof/>
                <w:lang w:val="en-US"/>
              </w:rPr>
            </w:pPr>
            <w:r>
              <w:rPr>
                <w:noProof/>
                <w:lang w:val="en-US"/>
              </w:rPr>
              <w:t xml:space="preserve">          </w:t>
            </w:r>
            <w:r w:rsidR="00245FCB">
              <w:rPr>
                <w:noProof/>
                <w:lang w:val="en-US"/>
              </w:rPr>
              <w:drawing>
                <wp:inline distT="0" distB="0" distL="0" distR="0" wp14:anchorId="413981F2" wp14:editId="3FE4443E">
                  <wp:extent cx="5403502" cy="1712765"/>
                  <wp:effectExtent l="0" t="0" r="698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ra4.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1108" cy="1712006"/>
                          </a:xfrm>
                          <a:prstGeom prst="rect">
                            <a:avLst/>
                          </a:prstGeom>
                        </pic:spPr>
                      </pic:pic>
                    </a:graphicData>
                  </a:graphic>
                </wp:inline>
              </w:drawing>
            </w:r>
          </w:p>
          <w:p w14:paraId="6A78129B" w14:textId="7F29247D" w:rsidR="00103C94" w:rsidRDefault="00103C94" w:rsidP="00502A46">
            <w:pPr>
              <w:rPr>
                <w:noProof/>
                <w:lang w:val="en-US"/>
              </w:rPr>
            </w:pPr>
          </w:p>
          <w:p w14:paraId="1B6EC1A1" w14:textId="77777777" w:rsidR="00103C94" w:rsidRDefault="00103C94" w:rsidP="00502A46">
            <w:pPr>
              <w:rPr>
                <w:noProof/>
                <w:lang w:val="en-US"/>
              </w:rPr>
            </w:pPr>
            <w:r>
              <w:rPr>
                <w:noProof/>
                <w:lang w:val="en-US"/>
              </w:rPr>
              <w:t>Tuliskan penjelasan dari kode program yang dibuat, apakah kode dan luaran sudah benar?</w:t>
            </w:r>
          </w:p>
          <w:p w14:paraId="0306FC48" w14:textId="77777777" w:rsidR="00103C94" w:rsidRDefault="00103C94" w:rsidP="00502A46">
            <w:pPr>
              <w:rPr>
                <w:noProof/>
                <w:lang w:val="en-US"/>
              </w:rPr>
            </w:pPr>
            <w:r>
              <w:rPr>
                <w:noProof/>
                <w:lang w:val="en-US"/>
              </w:rPr>
              <w:t>Penjelasan:</w:t>
            </w:r>
          </w:p>
          <w:p w14:paraId="3E0911E0" w14:textId="61B9177A" w:rsidR="00103C94" w:rsidRDefault="00103C94" w:rsidP="00502A46">
            <w:r>
              <w:t>Program ini dibuat dengan tujuan untuk</w:t>
            </w:r>
            <w:r w:rsidR="00245FCB">
              <w:t xml:space="preserve"> menentukan pengonversian tipe data yang </w:t>
            </w:r>
            <w:proofErr w:type="gramStart"/>
            <w:r w:rsidR="00245FCB">
              <w:t>sesuai  sehingga</w:t>
            </w:r>
            <w:proofErr w:type="gramEnd"/>
            <w:r w:rsidR="00245FCB">
              <w:t xml:space="preserve"> menghasilkan pengoperasian yang benar sesuai dengan data yang diinginkan.</w:t>
            </w:r>
          </w:p>
          <w:p w14:paraId="7CFF8F4C" w14:textId="77777777" w:rsidR="00103C94" w:rsidRDefault="00103C94" w:rsidP="00502A46">
            <w:r>
              <w:t>Dari Program dan luaran diatas yang dibuat, kode dan luarannya sudah benar.</w:t>
            </w:r>
          </w:p>
          <w:p w14:paraId="73294E0B" w14:textId="77777777" w:rsidR="00103C94" w:rsidRPr="00E74DF1" w:rsidRDefault="00103C94" w:rsidP="00502A46"/>
        </w:tc>
      </w:tr>
      <w:tr w:rsidR="00103C94" w:rsidRPr="002A18FD" w14:paraId="09ED7998" w14:textId="77777777" w:rsidTr="00502A46">
        <w:tc>
          <w:tcPr>
            <w:tcW w:w="9016" w:type="dxa"/>
          </w:tcPr>
          <w:p w14:paraId="3568A0CC" w14:textId="799B6161" w:rsidR="00103C94" w:rsidRPr="002A18FD" w:rsidRDefault="0045729C" w:rsidP="00502A46">
            <w:pPr>
              <w:contextualSpacing/>
              <w:rPr>
                <w:b/>
                <w:bCs/>
              </w:rPr>
            </w:pPr>
            <w:r>
              <w:rPr>
                <w:b/>
                <w:bCs/>
              </w:rPr>
              <w:t>[4]</w:t>
            </w:r>
            <w:r w:rsidR="00103C94">
              <w:rPr>
                <w:b/>
                <w:bCs/>
              </w:rPr>
              <w:t xml:space="preserve"> Kesimpulan</w:t>
            </w:r>
          </w:p>
        </w:tc>
      </w:tr>
      <w:tr w:rsidR="00103C94" w14:paraId="071C272F" w14:textId="77777777" w:rsidTr="00502A46">
        <w:tc>
          <w:tcPr>
            <w:tcW w:w="9016" w:type="dxa"/>
          </w:tcPr>
          <w:p w14:paraId="765E7AA2" w14:textId="5F291D2A" w:rsidR="00103C94" w:rsidRDefault="00103C94" w:rsidP="00F40ED2">
            <w:pPr>
              <w:pStyle w:val="ListParagraph"/>
              <w:numPr>
                <w:ilvl w:val="0"/>
                <w:numId w:val="20"/>
              </w:numPr>
              <w:spacing w:after="0" w:line="240" w:lineRule="auto"/>
            </w:pPr>
            <w:r>
              <w:t>Analisa</w:t>
            </w:r>
          </w:p>
          <w:p w14:paraId="21937E75" w14:textId="5D874F9F" w:rsidR="00103C94" w:rsidRDefault="00103C94" w:rsidP="00F40ED2">
            <w:pPr>
              <w:pStyle w:val="ListParagraph"/>
              <w:numPr>
                <w:ilvl w:val="0"/>
                <w:numId w:val="19"/>
              </w:numPr>
              <w:spacing w:after="0" w:line="240" w:lineRule="auto"/>
            </w:pPr>
            <w:r>
              <w:t xml:space="preserve"> </w:t>
            </w:r>
            <w:r w:rsidRPr="00C04942">
              <w:t xml:space="preserve">Susunlah kesimpulan berdasarkan </w:t>
            </w:r>
            <w:r>
              <w:t xml:space="preserve">permasalahan, algoritma, </w:t>
            </w:r>
            <w:r w:rsidRPr="00C04942">
              <w:t xml:space="preserve">dan </w:t>
            </w:r>
            <w:r>
              <w:t>kode p</w:t>
            </w:r>
            <w:r w:rsidRPr="00C04942">
              <w:t>rogram</w:t>
            </w:r>
            <w:r>
              <w:t>!</w:t>
            </w:r>
          </w:p>
          <w:p w14:paraId="22C9FCBE" w14:textId="399AD562" w:rsidR="00245FCB" w:rsidRDefault="00103C94" w:rsidP="00245FCB">
            <w:pPr>
              <w:pStyle w:val="ListParagraph"/>
              <w:spacing w:after="0" w:line="240" w:lineRule="auto"/>
              <w:ind w:left="1125"/>
            </w:pPr>
            <w:r>
              <w:t>Permasalahannya adal</w:t>
            </w:r>
            <w:r w:rsidR="00245FCB">
              <w:t>ah menemukan konversi tipe data yang sesuai sehingga menghasilkan data yang diinginkan, peletakan subjek pengoperasian seperti tanda kutip (“”), tanda tambah (+)</w:t>
            </w:r>
            <w:proofErr w:type="gramStart"/>
            <w:r w:rsidR="00CC2B05">
              <w:t>,  dan</w:t>
            </w:r>
            <w:proofErr w:type="gramEnd"/>
            <w:r w:rsidR="00CC2B05">
              <w:t xml:space="preserve"> penutupan yaitu kurung kurawal (}).</w:t>
            </w:r>
          </w:p>
          <w:p w14:paraId="368437AE" w14:textId="265D5974" w:rsidR="00103C94" w:rsidRDefault="00103C94" w:rsidP="00F40ED2">
            <w:pPr>
              <w:pStyle w:val="ListParagraph"/>
              <w:numPr>
                <w:ilvl w:val="0"/>
                <w:numId w:val="19"/>
              </w:numPr>
              <w:spacing w:after="0" w:line="240" w:lineRule="auto"/>
            </w:pPr>
            <w:r>
              <w:t xml:space="preserve">  </w:t>
            </w:r>
            <w:r w:rsidRPr="00C04942">
              <w:t xml:space="preserve">Apakah dasar </w:t>
            </w:r>
            <w:r>
              <w:t xml:space="preserve">alasan </w:t>
            </w:r>
            <w:r w:rsidRPr="00C04942">
              <w:t>pengambilan keputusan Anda</w:t>
            </w:r>
            <w:r>
              <w:t xml:space="preserve"> </w:t>
            </w:r>
            <w:r w:rsidRPr="00C04942">
              <w:t>untuk kasus ini?</w:t>
            </w:r>
            <w:r>
              <w:t xml:space="preserve"> </w:t>
            </w:r>
          </w:p>
          <w:p w14:paraId="0958F0E5" w14:textId="126D13AF" w:rsidR="00103C94" w:rsidRDefault="00CC2B05" w:rsidP="00502A46">
            <w:pPr>
              <w:ind w:left="1125"/>
            </w:pPr>
            <w:r>
              <w:t>Saya memilih keputusan ini karena pengonversian tipe data tersebut sesuai dengan kebutuhan data yang diinginkan.</w:t>
            </w:r>
          </w:p>
          <w:p w14:paraId="79C0B240" w14:textId="77777777" w:rsidR="001E2758" w:rsidRDefault="001E2758" w:rsidP="001E2758"/>
          <w:p w14:paraId="5B784760" w14:textId="77777777" w:rsidR="001E2758" w:rsidRDefault="001E2758" w:rsidP="001E2758"/>
          <w:p w14:paraId="7CEB04EE" w14:textId="77777777" w:rsidR="001E2758" w:rsidRDefault="001E2758" w:rsidP="001E2758">
            <w:r>
              <w:lastRenderedPageBreak/>
              <w:t>[4] Refleksi</w:t>
            </w:r>
          </w:p>
          <w:p w14:paraId="341E3D23" w14:textId="0924AD81" w:rsidR="001E2758" w:rsidRDefault="001E2758" w:rsidP="001E2758">
            <w:r>
              <w:t>Yang didapat dari soal ini adalah mampu mengonversika suatu tipe data hingga memperoleh data sesuai yang diinginkan serta mengetahui konversi-konversi tipe data</w:t>
            </w:r>
          </w:p>
        </w:tc>
      </w:tr>
    </w:tbl>
    <w:p w14:paraId="5E17E3C7" w14:textId="77777777" w:rsidR="00103C94" w:rsidRPr="00284265" w:rsidRDefault="00103C94" w:rsidP="00103C94">
      <w:pPr>
        <w:contextualSpacing/>
        <w:rPr>
          <w:color w:val="FF0000"/>
        </w:rPr>
      </w:pPr>
      <w:r>
        <w:lastRenderedPageBreak/>
        <w:br w:type="page"/>
      </w:r>
    </w:p>
    <w:p w14:paraId="721D39DE" w14:textId="50C37884" w:rsidR="00301023" w:rsidRPr="00284265" w:rsidRDefault="00301023" w:rsidP="00301023">
      <w:pPr>
        <w:contextualSpacing/>
        <w:rPr>
          <w:color w:val="FF0000"/>
        </w:rPr>
      </w:pPr>
      <w:r>
        <w:lastRenderedPageBreak/>
        <w:br w:type="page"/>
      </w:r>
    </w:p>
    <w:sectPr w:rsidR="00301023"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E2354"/>
    <w:multiLevelType w:val="hybridMultilevel"/>
    <w:tmpl w:val="859E7706"/>
    <w:lvl w:ilvl="0" w:tplc="5BC03848">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C40177C"/>
    <w:multiLevelType w:val="hybridMultilevel"/>
    <w:tmpl w:val="E5CA398C"/>
    <w:lvl w:ilvl="0" w:tplc="4E489A16">
      <w:start w:val="1"/>
      <w:numFmt w:val="lowerLetter"/>
      <w:lvlText w:val="%1)"/>
      <w:lvlJc w:val="left"/>
      <w:pPr>
        <w:ind w:left="1125" w:hanging="360"/>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nsid w:val="2B062F58"/>
    <w:multiLevelType w:val="hybridMultilevel"/>
    <w:tmpl w:val="FE743984"/>
    <w:lvl w:ilvl="0" w:tplc="28247196">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6">
    <w:nsid w:val="2DE02529"/>
    <w:multiLevelType w:val="hybridMultilevel"/>
    <w:tmpl w:val="CB8AE4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42F3FCB"/>
    <w:multiLevelType w:val="hybridMultilevel"/>
    <w:tmpl w:val="528C363A"/>
    <w:lvl w:ilvl="0" w:tplc="D5140244">
      <w:start w:val="1"/>
      <w:numFmt w:val="lowerLetter"/>
      <w:lvlText w:val="%1)"/>
      <w:lvlJc w:val="left"/>
      <w:pPr>
        <w:ind w:left="1110" w:hanging="360"/>
      </w:pPr>
      <w:rPr>
        <w:rFonts w:hint="default"/>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abstractNum w:abstractNumId="8">
    <w:nsid w:val="38F252A5"/>
    <w:multiLevelType w:val="hybridMultilevel"/>
    <w:tmpl w:val="158C19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0CF73BF"/>
    <w:multiLevelType w:val="hybridMultilevel"/>
    <w:tmpl w:val="3B76ACC0"/>
    <w:lvl w:ilvl="0" w:tplc="CD3E4004">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0">
    <w:nsid w:val="45227AD4"/>
    <w:multiLevelType w:val="multilevel"/>
    <w:tmpl w:val="C0B6BC3A"/>
    <w:lvl w:ilvl="0">
      <w:start w:val="1"/>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53245404"/>
    <w:multiLevelType w:val="hybridMultilevel"/>
    <w:tmpl w:val="8C80B02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67F194A"/>
    <w:multiLevelType w:val="hybridMultilevel"/>
    <w:tmpl w:val="8EB650B0"/>
    <w:lvl w:ilvl="0" w:tplc="8EF85D38">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4">
    <w:nsid w:val="58C122D2"/>
    <w:multiLevelType w:val="hybridMultilevel"/>
    <w:tmpl w:val="4092A890"/>
    <w:lvl w:ilvl="0" w:tplc="55D4096E">
      <w:start w:val="1"/>
      <w:numFmt w:val="lowerLetter"/>
      <w:lvlText w:val="%1)"/>
      <w:lvlJc w:val="left"/>
      <w:pPr>
        <w:ind w:left="1065" w:hanging="360"/>
      </w:pPr>
      <w:rPr>
        <w:rFonts w:hint="default"/>
      </w:r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15">
    <w:nsid w:val="5D375089"/>
    <w:multiLevelType w:val="hybridMultilevel"/>
    <w:tmpl w:val="3E78E13A"/>
    <w:lvl w:ilvl="0" w:tplc="30024560">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1BF16A9"/>
    <w:multiLevelType w:val="hybridMultilevel"/>
    <w:tmpl w:val="FFF4D1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2BB58C7"/>
    <w:multiLevelType w:val="hybridMultilevel"/>
    <w:tmpl w:val="EBD01D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75C6FD0"/>
    <w:multiLevelType w:val="hybridMultilevel"/>
    <w:tmpl w:val="970E8CD4"/>
    <w:lvl w:ilvl="0" w:tplc="4242748C">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9">
    <w:nsid w:val="6B1E3C1E"/>
    <w:multiLevelType w:val="hybridMultilevel"/>
    <w:tmpl w:val="628C09DA"/>
    <w:lvl w:ilvl="0" w:tplc="E3468074">
      <w:start w:val="1"/>
      <w:numFmt w:val="decimal"/>
      <w:lvlText w:val="%1)"/>
      <w:lvlJc w:val="left"/>
      <w:pPr>
        <w:ind w:left="855" w:hanging="360"/>
      </w:pPr>
      <w:rPr>
        <w:rFonts w:hint="default"/>
      </w:rPr>
    </w:lvl>
    <w:lvl w:ilvl="1" w:tplc="04090019" w:tentative="1">
      <w:start w:val="1"/>
      <w:numFmt w:val="lowerLetter"/>
      <w:lvlText w:val="%2."/>
      <w:lvlJc w:val="left"/>
      <w:pPr>
        <w:ind w:left="1575" w:hanging="360"/>
      </w:pPr>
    </w:lvl>
    <w:lvl w:ilvl="2" w:tplc="0409001B" w:tentative="1">
      <w:start w:val="1"/>
      <w:numFmt w:val="lowerRoman"/>
      <w:lvlText w:val="%3."/>
      <w:lvlJc w:val="right"/>
      <w:pPr>
        <w:ind w:left="2295" w:hanging="180"/>
      </w:pPr>
    </w:lvl>
    <w:lvl w:ilvl="3" w:tplc="0409000F" w:tentative="1">
      <w:start w:val="1"/>
      <w:numFmt w:val="decimal"/>
      <w:lvlText w:val="%4."/>
      <w:lvlJc w:val="left"/>
      <w:pPr>
        <w:ind w:left="3015" w:hanging="360"/>
      </w:pPr>
    </w:lvl>
    <w:lvl w:ilvl="4" w:tplc="04090019" w:tentative="1">
      <w:start w:val="1"/>
      <w:numFmt w:val="lowerLetter"/>
      <w:lvlText w:val="%5."/>
      <w:lvlJc w:val="left"/>
      <w:pPr>
        <w:ind w:left="3735" w:hanging="360"/>
      </w:pPr>
    </w:lvl>
    <w:lvl w:ilvl="5" w:tplc="0409001B" w:tentative="1">
      <w:start w:val="1"/>
      <w:numFmt w:val="lowerRoman"/>
      <w:lvlText w:val="%6."/>
      <w:lvlJc w:val="right"/>
      <w:pPr>
        <w:ind w:left="4455" w:hanging="180"/>
      </w:pPr>
    </w:lvl>
    <w:lvl w:ilvl="6" w:tplc="0409000F" w:tentative="1">
      <w:start w:val="1"/>
      <w:numFmt w:val="decimal"/>
      <w:lvlText w:val="%7."/>
      <w:lvlJc w:val="left"/>
      <w:pPr>
        <w:ind w:left="5175" w:hanging="360"/>
      </w:pPr>
    </w:lvl>
    <w:lvl w:ilvl="7" w:tplc="04090019" w:tentative="1">
      <w:start w:val="1"/>
      <w:numFmt w:val="lowerLetter"/>
      <w:lvlText w:val="%8."/>
      <w:lvlJc w:val="left"/>
      <w:pPr>
        <w:ind w:left="5895" w:hanging="360"/>
      </w:pPr>
    </w:lvl>
    <w:lvl w:ilvl="8" w:tplc="0409001B" w:tentative="1">
      <w:start w:val="1"/>
      <w:numFmt w:val="lowerRoman"/>
      <w:lvlText w:val="%9."/>
      <w:lvlJc w:val="right"/>
      <w:pPr>
        <w:ind w:left="6615" w:hanging="180"/>
      </w:pPr>
    </w:lvl>
  </w:abstractNum>
  <w:abstractNum w:abstractNumId="20">
    <w:nsid w:val="782B5B2F"/>
    <w:multiLevelType w:val="hybridMultilevel"/>
    <w:tmpl w:val="EDDE0F7A"/>
    <w:lvl w:ilvl="0" w:tplc="D146E13A">
      <w:start w:val="1"/>
      <w:numFmt w:val="decimal"/>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21">
    <w:nsid w:val="793650D7"/>
    <w:multiLevelType w:val="hybridMultilevel"/>
    <w:tmpl w:val="CA5A6FF6"/>
    <w:lvl w:ilvl="0" w:tplc="24B8FF0A">
      <w:start w:val="1"/>
      <w:numFmt w:val="decimal"/>
      <w:lvlText w:val="%1)"/>
      <w:lvlJc w:val="left"/>
      <w:pPr>
        <w:ind w:left="960" w:hanging="360"/>
      </w:pPr>
      <w:rPr>
        <w:rFonts w:hint="default"/>
      </w:r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num w:numId="1">
    <w:abstractNumId w:val="4"/>
  </w:num>
  <w:num w:numId="2">
    <w:abstractNumId w:val="1"/>
  </w:num>
  <w:num w:numId="3">
    <w:abstractNumId w:val="11"/>
  </w:num>
  <w:num w:numId="4">
    <w:abstractNumId w:val="2"/>
  </w:num>
  <w:num w:numId="5">
    <w:abstractNumId w:val="10"/>
  </w:num>
  <w:num w:numId="6">
    <w:abstractNumId w:val="12"/>
  </w:num>
  <w:num w:numId="7">
    <w:abstractNumId w:val="16"/>
  </w:num>
  <w:num w:numId="8">
    <w:abstractNumId w:val="0"/>
  </w:num>
  <w:num w:numId="9">
    <w:abstractNumId w:val="3"/>
  </w:num>
  <w:num w:numId="10">
    <w:abstractNumId w:val="7"/>
  </w:num>
  <w:num w:numId="11">
    <w:abstractNumId w:val="9"/>
  </w:num>
  <w:num w:numId="12">
    <w:abstractNumId w:val="8"/>
  </w:num>
  <w:num w:numId="13">
    <w:abstractNumId w:val="19"/>
  </w:num>
  <w:num w:numId="14">
    <w:abstractNumId w:val="13"/>
  </w:num>
  <w:num w:numId="15">
    <w:abstractNumId w:val="15"/>
  </w:num>
  <w:num w:numId="16">
    <w:abstractNumId w:val="18"/>
  </w:num>
  <w:num w:numId="17">
    <w:abstractNumId w:val="17"/>
  </w:num>
  <w:num w:numId="18">
    <w:abstractNumId w:val="6"/>
  </w:num>
  <w:num w:numId="19">
    <w:abstractNumId w:val="5"/>
  </w:num>
  <w:num w:numId="20">
    <w:abstractNumId w:val="21"/>
  </w:num>
  <w:num w:numId="21">
    <w:abstractNumId w:val="14"/>
  </w:num>
  <w:num w:numId="2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03C94"/>
    <w:rsid w:val="0019373C"/>
    <w:rsid w:val="001A10E4"/>
    <w:rsid w:val="001E2758"/>
    <w:rsid w:val="00245FCB"/>
    <w:rsid w:val="00284265"/>
    <w:rsid w:val="002A18FD"/>
    <w:rsid w:val="002A2FC2"/>
    <w:rsid w:val="002A5DEF"/>
    <w:rsid w:val="002B3FBC"/>
    <w:rsid w:val="00301023"/>
    <w:rsid w:val="00323454"/>
    <w:rsid w:val="003300ED"/>
    <w:rsid w:val="0033397C"/>
    <w:rsid w:val="0034253F"/>
    <w:rsid w:val="00363F16"/>
    <w:rsid w:val="003D5EA2"/>
    <w:rsid w:val="00452228"/>
    <w:rsid w:val="0045729C"/>
    <w:rsid w:val="00464FE3"/>
    <w:rsid w:val="00485F3B"/>
    <w:rsid w:val="004D5DBB"/>
    <w:rsid w:val="00510A7F"/>
    <w:rsid w:val="005219CD"/>
    <w:rsid w:val="005417C8"/>
    <w:rsid w:val="00594CB9"/>
    <w:rsid w:val="005B5F6E"/>
    <w:rsid w:val="005B61A6"/>
    <w:rsid w:val="005D2BF9"/>
    <w:rsid w:val="00647BDE"/>
    <w:rsid w:val="0067163E"/>
    <w:rsid w:val="00675589"/>
    <w:rsid w:val="007252D9"/>
    <w:rsid w:val="00750612"/>
    <w:rsid w:val="007F6B6A"/>
    <w:rsid w:val="008C1C5C"/>
    <w:rsid w:val="008E4B03"/>
    <w:rsid w:val="008F5695"/>
    <w:rsid w:val="00956672"/>
    <w:rsid w:val="00A713BA"/>
    <w:rsid w:val="00AE05C2"/>
    <w:rsid w:val="00BC4129"/>
    <w:rsid w:val="00C04942"/>
    <w:rsid w:val="00C24C5E"/>
    <w:rsid w:val="00C91922"/>
    <w:rsid w:val="00C939D3"/>
    <w:rsid w:val="00C94097"/>
    <w:rsid w:val="00CC0873"/>
    <w:rsid w:val="00CC2B05"/>
    <w:rsid w:val="00D81CA3"/>
    <w:rsid w:val="00D910E2"/>
    <w:rsid w:val="00E35824"/>
    <w:rsid w:val="00E40FE3"/>
    <w:rsid w:val="00E456CE"/>
    <w:rsid w:val="00E74DF1"/>
    <w:rsid w:val="00E81E2F"/>
    <w:rsid w:val="00F2781F"/>
    <w:rsid w:val="00F400BF"/>
    <w:rsid w:val="00F40ED2"/>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B3F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BC"/>
    <w:rPr>
      <w:rFonts w:ascii="Tahoma" w:hAnsi="Tahoma" w:cs="Tahoma"/>
      <w:sz w:val="16"/>
      <w:szCs w:val="16"/>
    </w:rPr>
  </w:style>
  <w:style w:type="paragraph" w:styleId="Subtitle">
    <w:name w:val="Subtitle"/>
    <w:basedOn w:val="Normal"/>
    <w:next w:val="Normal"/>
    <w:link w:val="SubtitleChar"/>
    <w:uiPriority w:val="11"/>
    <w:qFormat/>
    <w:rsid w:val="00E74DF1"/>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E74DF1"/>
    <w:rPr>
      <w:rFonts w:asciiTheme="majorHAnsi" w:eastAsiaTheme="majorEastAsia" w:hAnsiTheme="majorHAnsi" w:cstheme="majorBidi"/>
      <w:i/>
      <w:iCs/>
      <w:color w:val="4472C4" w:themeColor="accent1"/>
      <w:spacing w:val="15"/>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2B3F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3FBC"/>
    <w:rPr>
      <w:rFonts w:ascii="Tahoma" w:hAnsi="Tahoma" w:cs="Tahoma"/>
      <w:sz w:val="16"/>
      <w:szCs w:val="16"/>
    </w:rPr>
  </w:style>
  <w:style w:type="paragraph" w:styleId="Subtitle">
    <w:name w:val="Subtitle"/>
    <w:basedOn w:val="Normal"/>
    <w:next w:val="Normal"/>
    <w:link w:val="SubtitleChar"/>
    <w:uiPriority w:val="11"/>
    <w:qFormat/>
    <w:rsid w:val="00E74DF1"/>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E74DF1"/>
    <w:rPr>
      <w:rFonts w:asciiTheme="majorHAnsi" w:eastAsiaTheme="majorEastAsia" w:hAnsiTheme="majorHAnsi" w:cstheme="majorBidi"/>
      <w:i/>
      <w:iCs/>
      <w:color w:val="4472C4" w:themeColor="accent1"/>
      <w:spacing w:val="15"/>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1655</Words>
  <Characters>943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2</cp:revision>
  <dcterms:created xsi:type="dcterms:W3CDTF">2024-08-30T13:07:00Z</dcterms:created>
  <dcterms:modified xsi:type="dcterms:W3CDTF">2024-08-30T13:07:00Z</dcterms:modified>
</cp:coreProperties>
</file>